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8EB25" w14:textId="1B700B71" w:rsidR="00F50EA6" w:rsidRDefault="00F50EA6" w:rsidP="00F50EA6">
      <w:pPr>
        <w:pStyle w:val="ListParagraph"/>
        <w:numPr>
          <w:ilvl w:val="0"/>
          <w:numId w:val="1"/>
        </w:numPr>
      </w:pPr>
      <w:r>
        <w:t xml:space="preserve">JDK &gt; JRE &gt; JVM </w:t>
      </w:r>
    </w:p>
    <w:p w14:paraId="04F5A9EB" w14:textId="10CFE5C3" w:rsidR="00D2500B" w:rsidRDefault="00D2500B" w:rsidP="00D2500B">
      <w:pPr>
        <w:pStyle w:val="ListParagraph"/>
        <w:numPr>
          <w:ilvl w:val="0"/>
          <w:numId w:val="1"/>
        </w:numPr>
      </w:pPr>
      <w:r>
        <w:t xml:space="preserve">Compilation </w:t>
      </w:r>
    </w:p>
    <w:p w14:paraId="12AE3466" w14:textId="1BF198D7" w:rsidR="00D2500B" w:rsidRDefault="00D2500B" w:rsidP="00D2500B">
      <w:pPr>
        <w:pStyle w:val="ListParagraph"/>
        <w:numPr>
          <w:ilvl w:val="1"/>
          <w:numId w:val="1"/>
        </w:numPr>
      </w:pPr>
      <w:r>
        <w:rPr>
          <w:noProof/>
        </w:rPr>
        <w:drawing>
          <wp:inline distT="0" distB="0" distL="0" distR="0" wp14:anchorId="1FE1D8C7" wp14:editId="43D4C9D9">
            <wp:extent cx="2993059" cy="802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037628" cy="814902"/>
                    </a:xfrm>
                    <a:prstGeom prst="rect">
                      <a:avLst/>
                    </a:prstGeom>
                  </pic:spPr>
                </pic:pic>
              </a:graphicData>
            </a:graphic>
          </wp:inline>
        </w:drawing>
      </w:r>
    </w:p>
    <w:p w14:paraId="1E81229C" w14:textId="15FE885F" w:rsidR="00F50EA6" w:rsidRDefault="00F50EA6" w:rsidP="00F50EA6">
      <w:pPr>
        <w:pStyle w:val="ListParagraph"/>
        <w:numPr>
          <w:ilvl w:val="0"/>
          <w:numId w:val="1"/>
        </w:numPr>
      </w:pPr>
      <w:r>
        <w:t xml:space="preserve">JRE Java Runtime Environment </w:t>
      </w:r>
    </w:p>
    <w:p w14:paraId="60C254B0" w14:textId="6F3D2C29" w:rsidR="00F50EA6" w:rsidRDefault="00F50EA6" w:rsidP="00F50EA6">
      <w:pPr>
        <w:pStyle w:val="ListParagraph"/>
        <w:numPr>
          <w:ilvl w:val="1"/>
          <w:numId w:val="1"/>
        </w:numPr>
      </w:pPr>
      <w:r>
        <w:rPr>
          <w:noProof/>
        </w:rPr>
        <w:drawing>
          <wp:inline distT="0" distB="0" distL="0" distR="0" wp14:anchorId="62433C56" wp14:editId="4154DA08">
            <wp:extent cx="3033422" cy="7654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75202" cy="776028"/>
                    </a:xfrm>
                    <a:prstGeom prst="rect">
                      <a:avLst/>
                    </a:prstGeom>
                  </pic:spPr>
                </pic:pic>
              </a:graphicData>
            </a:graphic>
          </wp:inline>
        </w:drawing>
      </w:r>
    </w:p>
    <w:p w14:paraId="11BDB09E" w14:textId="51BCD2A0" w:rsidR="005551AD" w:rsidRDefault="000F74DF" w:rsidP="000F74DF">
      <w:pPr>
        <w:pStyle w:val="ListParagraph"/>
        <w:numPr>
          <w:ilvl w:val="0"/>
          <w:numId w:val="1"/>
        </w:numPr>
      </w:pPr>
      <w:r>
        <w:t xml:space="preserve">Prefix and Postfix for Increment/Decrement </w:t>
      </w:r>
    </w:p>
    <w:p w14:paraId="649A14E8" w14:textId="77777777" w:rsidR="000F74DF" w:rsidRDefault="000F74DF" w:rsidP="000F74DF">
      <w:pPr>
        <w:pStyle w:val="ListParagraph"/>
        <w:numPr>
          <w:ilvl w:val="1"/>
          <w:numId w:val="1"/>
        </w:numPr>
      </w:pPr>
      <w:r>
        <w:t xml:space="preserve">Prefix – increments the variable’s value and uses the new value in the expression </w:t>
      </w:r>
    </w:p>
    <w:p w14:paraId="084606FE" w14:textId="77777777" w:rsidR="000F74DF" w:rsidRDefault="000F74DF" w:rsidP="000F74DF">
      <w:pPr>
        <w:pStyle w:val="ListParagraph"/>
        <w:numPr>
          <w:ilvl w:val="2"/>
          <w:numId w:val="1"/>
        </w:numPr>
      </w:pPr>
      <w:r>
        <w:t>++a</w:t>
      </w:r>
    </w:p>
    <w:p w14:paraId="4E73BC00" w14:textId="77777777" w:rsidR="000F74DF" w:rsidRDefault="000F74DF" w:rsidP="000F74DF">
      <w:pPr>
        <w:pStyle w:val="ListParagraph"/>
        <w:numPr>
          <w:ilvl w:val="1"/>
          <w:numId w:val="1"/>
        </w:numPr>
      </w:pPr>
      <w:r>
        <w:t xml:space="preserve">Postfix – the variable’s value is first used in the expression and is then increased </w:t>
      </w:r>
    </w:p>
    <w:p w14:paraId="14047E6F" w14:textId="77777777" w:rsidR="000F74DF" w:rsidRDefault="000F74DF" w:rsidP="000F74DF">
      <w:pPr>
        <w:pStyle w:val="ListParagraph"/>
        <w:numPr>
          <w:ilvl w:val="2"/>
          <w:numId w:val="1"/>
        </w:numPr>
      </w:pPr>
      <w:r>
        <w:t>a++</w:t>
      </w:r>
    </w:p>
    <w:p w14:paraId="53E929CD" w14:textId="52E53ABC" w:rsidR="000F74DF" w:rsidRDefault="000F74DF" w:rsidP="000F74DF">
      <w:pPr>
        <w:pStyle w:val="ListParagraph"/>
        <w:numPr>
          <w:ilvl w:val="0"/>
          <w:numId w:val="1"/>
        </w:numPr>
      </w:pPr>
      <w:r>
        <w:t xml:space="preserve"> </w:t>
      </w:r>
      <w:r w:rsidR="000A4A8F">
        <w:t xml:space="preserve">Escape sequence </w:t>
      </w:r>
    </w:p>
    <w:p w14:paraId="3F0B2673" w14:textId="4F89ADA0" w:rsidR="000A4A8F" w:rsidRDefault="000A4A8F" w:rsidP="000A4A8F">
      <w:pPr>
        <w:pStyle w:val="ListParagraph"/>
        <w:numPr>
          <w:ilvl w:val="1"/>
          <w:numId w:val="1"/>
        </w:numPr>
      </w:pPr>
      <w:r>
        <w:t xml:space="preserve">“Hello </w:t>
      </w:r>
      <w:proofErr w:type="gramStart"/>
      <w:r>
        <w:t>\”World</w:t>
      </w:r>
      <w:proofErr w:type="gramEnd"/>
      <w:r>
        <w:t>\””</w:t>
      </w:r>
    </w:p>
    <w:p w14:paraId="6FD6B7E7" w14:textId="35A274AC" w:rsidR="000A4A8F" w:rsidRDefault="000A4A8F" w:rsidP="000A4A8F">
      <w:pPr>
        <w:pStyle w:val="ListParagraph"/>
        <w:numPr>
          <w:ilvl w:val="2"/>
          <w:numId w:val="1"/>
        </w:numPr>
      </w:pPr>
      <w:r>
        <w:t>Allow you to print the double quotes</w:t>
      </w:r>
    </w:p>
    <w:p w14:paraId="25BAE3DB" w14:textId="3D571938" w:rsidR="000A4A8F" w:rsidRDefault="00DA11DC" w:rsidP="000A4A8F">
      <w:pPr>
        <w:pStyle w:val="ListParagraph"/>
        <w:numPr>
          <w:ilvl w:val="0"/>
          <w:numId w:val="1"/>
        </w:numPr>
      </w:pPr>
      <w:r>
        <w:t xml:space="preserve">Constant </w:t>
      </w:r>
    </w:p>
    <w:p w14:paraId="516F3C67" w14:textId="236A470E" w:rsidR="00DA11DC" w:rsidRDefault="00DA11DC" w:rsidP="00DA11DC">
      <w:pPr>
        <w:pStyle w:val="ListParagraph"/>
        <w:numPr>
          <w:ilvl w:val="1"/>
          <w:numId w:val="1"/>
        </w:numPr>
      </w:pPr>
      <w:r>
        <w:t>final float PI = 3.14F;</w:t>
      </w:r>
    </w:p>
    <w:p w14:paraId="3F34A6EC" w14:textId="16489178" w:rsidR="00DA11DC" w:rsidRDefault="00DA11DC" w:rsidP="00DA11DC">
      <w:pPr>
        <w:pStyle w:val="ListParagraph"/>
        <w:numPr>
          <w:ilvl w:val="2"/>
          <w:numId w:val="1"/>
        </w:numPr>
      </w:pPr>
      <w:r>
        <w:t>use keyword “final” to signify constant</w:t>
      </w:r>
    </w:p>
    <w:p w14:paraId="79015386" w14:textId="4B615816" w:rsidR="00DA11DC" w:rsidRDefault="00DA11DC" w:rsidP="00DA11DC">
      <w:pPr>
        <w:pStyle w:val="ListParagraph"/>
        <w:numPr>
          <w:ilvl w:val="2"/>
          <w:numId w:val="1"/>
        </w:numPr>
      </w:pPr>
      <w:r>
        <w:t>Naming convention for constant is all cap</w:t>
      </w:r>
    </w:p>
    <w:p w14:paraId="707D2279" w14:textId="0B4C3BAA" w:rsidR="00DA11DC" w:rsidRDefault="00F7058E" w:rsidP="00DA11DC">
      <w:pPr>
        <w:pStyle w:val="ListParagraph"/>
        <w:numPr>
          <w:ilvl w:val="0"/>
          <w:numId w:val="1"/>
        </w:numPr>
      </w:pPr>
      <w:r>
        <w:t xml:space="preserve">Implicit casting </w:t>
      </w:r>
    </w:p>
    <w:p w14:paraId="06998F20" w14:textId="56AD6994" w:rsidR="00F7058E" w:rsidRDefault="00F7058E" w:rsidP="00F7058E">
      <w:pPr>
        <w:pStyle w:val="ListParagraph"/>
        <w:numPr>
          <w:ilvl w:val="1"/>
          <w:numId w:val="1"/>
        </w:numPr>
      </w:pPr>
      <w:r>
        <w:t xml:space="preserve">byte &gt; short &gt; int &gt; long &gt; float &gt; double </w:t>
      </w:r>
    </w:p>
    <w:p w14:paraId="55B840FC" w14:textId="56D05249" w:rsidR="00F7058E" w:rsidRDefault="00F7058E" w:rsidP="00F7058E">
      <w:pPr>
        <w:pStyle w:val="ListParagraph"/>
        <w:numPr>
          <w:ilvl w:val="0"/>
          <w:numId w:val="1"/>
        </w:numPr>
      </w:pPr>
      <w:r>
        <w:t>Explicit casting</w:t>
      </w:r>
    </w:p>
    <w:p w14:paraId="10F190FD" w14:textId="18C96548" w:rsidR="00F7058E" w:rsidRDefault="00F7058E" w:rsidP="00F7058E">
      <w:pPr>
        <w:pStyle w:val="ListParagraph"/>
        <w:numPr>
          <w:ilvl w:val="1"/>
          <w:numId w:val="1"/>
        </w:numPr>
      </w:pPr>
      <w:r>
        <w:t>double x = 1.1;</w:t>
      </w:r>
    </w:p>
    <w:p w14:paraId="0447D574" w14:textId="52F0B57A" w:rsidR="00F7058E" w:rsidRDefault="00F7058E" w:rsidP="00F7058E">
      <w:pPr>
        <w:pStyle w:val="ListParagraph"/>
        <w:numPr>
          <w:ilvl w:val="1"/>
          <w:numId w:val="1"/>
        </w:numPr>
      </w:pPr>
      <w:r>
        <w:t>int y = (int)x + 2;</w:t>
      </w:r>
    </w:p>
    <w:p w14:paraId="784B5406" w14:textId="67EEB2FA" w:rsidR="001D7F2C" w:rsidRDefault="001D7F2C" w:rsidP="001D7F2C">
      <w:pPr>
        <w:pStyle w:val="ListParagraph"/>
        <w:numPr>
          <w:ilvl w:val="0"/>
          <w:numId w:val="1"/>
        </w:numPr>
      </w:pPr>
      <w:r>
        <w:t>Each loop – enhanced for loop</w:t>
      </w:r>
    </w:p>
    <w:p w14:paraId="4B5504C6" w14:textId="27C5CFB0" w:rsidR="001D7F2C" w:rsidRDefault="001D7F2C" w:rsidP="001D7F2C">
      <w:pPr>
        <w:pStyle w:val="ListParagraph"/>
        <w:numPr>
          <w:ilvl w:val="1"/>
          <w:numId w:val="1"/>
        </w:numPr>
      </w:pPr>
      <w:r>
        <w:t xml:space="preserve">Ex: to calculate the sum of an array </w:t>
      </w:r>
    </w:p>
    <w:p w14:paraId="2D9D5843" w14:textId="4CEE8678" w:rsidR="001D7F2C" w:rsidRDefault="001D7F2C" w:rsidP="008275FE">
      <w:pPr>
        <w:pStyle w:val="ListParagraph"/>
        <w:numPr>
          <w:ilvl w:val="2"/>
          <w:numId w:val="1"/>
        </w:numPr>
      </w:pPr>
      <w:r>
        <w:t xml:space="preserve"> </w:t>
      </w:r>
      <w:r>
        <w:rPr>
          <w:noProof/>
        </w:rPr>
        <w:drawing>
          <wp:inline distT="0" distB="0" distL="0" distR="0" wp14:anchorId="46E821C3" wp14:editId="16D96259">
            <wp:extent cx="1659534" cy="1152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70791" cy="1160761"/>
                    </a:xfrm>
                    <a:prstGeom prst="rect">
                      <a:avLst/>
                    </a:prstGeom>
                  </pic:spPr>
                </pic:pic>
              </a:graphicData>
            </a:graphic>
          </wp:inline>
        </w:drawing>
      </w:r>
    </w:p>
    <w:p w14:paraId="75A98F0B" w14:textId="39E73D6D" w:rsidR="008275FE" w:rsidRDefault="008275FE" w:rsidP="008275FE">
      <w:pPr>
        <w:pStyle w:val="ListParagraph"/>
        <w:numPr>
          <w:ilvl w:val="0"/>
          <w:numId w:val="1"/>
        </w:numPr>
      </w:pPr>
      <w:r>
        <w:t>What is the output of this code?</w:t>
      </w:r>
      <w:r w:rsidR="00F86C80">
        <w:t xml:space="preserve"> – if statement within for loop</w:t>
      </w:r>
    </w:p>
    <w:p w14:paraId="598C1B85" w14:textId="45C9D774" w:rsidR="008275FE" w:rsidRDefault="008275FE" w:rsidP="008275FE">
      <w:pPr>
        <w:pStyle w:val="ListParagraph"/>
        <w:numPr>
          <w:ilvl w:val="1"/>
          <w:numId w:val="1"/>
        </w:numPr>
      </w:pPr>
      <w:r>
        <w:rPr>
          <w:noProof/>
        </w:rPr>
        <w:lastRenderedPageBreak/>
        <w:drawing>
          <wp:inline distT="0" distB="0" distL="0" distR="0" wp14:anchorId="29529794" wp14:editId="7BCB6AB7">
            <wp:extent cx="1608281" cy="22263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12783" cy="2232598"/>
                    </a:xfrm>
                    <a:prstGeom prst="rect">
                      <a:avLst/>
                    </a:prstGeom>
                  </pic:spPr>
                </pic:pic>
              </a:graphicData>
            </a:graphic>
          </wp:inline>
        </w:drawing>
      </w:r>
    </w:p>
    <w:p w14:paraId="6B5B6969" w14:textId="772C48A0" w:rsidR="008275FE" w:rsidRDefault="008275FE" w:rsidP="008275FE">
      <w:pPr>
        <w:pStyle w:val="ListParagraph"/>
        <w:numPr>
          <w:ilvl w:val="1"/>
          <w:numId w:val="1"/>
        </w:numPr>
      </w:pPr>
      <w:r>
        <w:t>Output: 17</w:t>
      </w:r>
    </w:p>
    <w:p w14:paraId="78EB0DA5" w14:textId="564A67B8" w:rsidR="00F86C80" w:rsidRDefault="00F86C80" w:rsidP="00F86C80">
      <w:pPr>
        <w:pStyle w:val="ListParagraph"/>
        <w:numPr>
          <w:ilvl w:val="0"/>
          <w:numId w:val="1"/>
        </w:numPr>
      </w:pPr>
      <w:r>
        <w:t xml:space="preserve">Reversing a string </w:t>
      </w:r>
    </w:p>
    <w:p w14:paraId="7F79ED09" w14:textId="34B25469" w:rsidR="00F86C80" w:rsidRDefault="00443D4A" w:rsidP="00F86C80">
      <w:pPr>
        <w:pStyle w:val="ListParagraph"/>
        <w:numPr>
          <w:ilvl w:val="1"/>
          <w:numId w:val="1"/>
        </w:numPr>
      </w:pPr>
      <w:r>
        <w:rPr>
          <w:noProof/>
        </w:rPr>
        <w:drawing>
          <wp:inline distT="0" distB="0" distL="0" distR="0" wp14:anchorId="51B3429D" wp14:editId="425DA183">
            <wp:extent cx="3538910" cy="22823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43987" cy="2285672"/>
                    </a:xfrm>
                    <a:prstGeom prst="rect">
                      <a:avLst/>
                    </a:prstGeom>
                  </pic:spPr>
                </pic:pic>
              </a:graphicData>
            </a:graphic>
          </wp:inline>
        </w:drawing>
      </w:r>
    </w:p>
    <w:p w14:paraId="385D06BA" w14:textId="2DE5345C" w:rsidR="007D102E" w:rsidRDefault="007D102E" w:rsidP="007D102E">
      <w:pPr>
        <w:pStyle w:val="ListParagraph"/>
        <w:numPr>
          <w:ilvl w:val="0"/>
          <w:numId w:val="1"/>
        </w:numPr>
      </w:pPr>
      <w:r>
        <w:t>Object is an instance of a class</w:t>
      </w:r>
    </w:p>
    <w:p w14:paraId="4D168C48" w14:textId="5F08E2EF" w:rsidR="004C173B" w:rsidRDefault="004C173B" w:rsidP="007D102E">
      <w:pPr>
        <w:pStyle w:val="ListParagraph"/>
        <w:numPr>
          <w:ilvl w:val="0"/>
          <w:numId w:val="1"/>
        </w:numPr>
      </w:pPr>
      <w:r>
        <w:t>Create an object of the A class in the B class and call its “test” method</w:t>
      </w:r>
    </w:p>
    <w:p w14:paraId="72F6D6DE" w14:textId="7DB699F4" w:rsidR="004C173B" w:rsidRDefault="004C173B" w:rsidP="004C173B">
      <w:pPr>
        <w:pStyle w:val="ListParagraph"/>
        <w:numPr>
          <w:ilvl w:val="1"/>
          <w:numId w:val="1"/>
        </w:numPr>
      </w:pPr>
      <w:r>
        <w:rPr>
          <w:noProof/>
        </w:rPr>
        <w:drawing>
          <wp:inline distT="0" distB="0" distL="0" distR="0" wp14:anchorId="0494E1A4" wp14:editId="73A0DFCC">
            <wp:extent cx="2512612" cy="25588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17621" cy="2563957"/>
                    </a:xfrm>
                    <a:prstGeom prst="rect">
                      <a:avLst/>
                    </a:prstGeom>
                  </pic:spPr>
                </pic:pic>
              </a:graphicData>
            </a:graphic>
          </wp:inline>
        </w:drawing>
      </w:r>
    </w:p>
    <w:p w14:paraId="613D27CA" w14:textId="30737E70" w:rsidR="004C173B" w:rsidRDefault="004C173B" w:rsidP="004C173B">
      <w:pPr>
        <w:pStyle w:val="ListParagraph"/>
        <w:numPr>
          <w:ilvl w:val="0"/>
          <w:numId w:val="1"/>
        </w:numPr>
      </w:pPr>
      <w:r>
        <w:t>Creating a new object of a class</w:t>
      </w:r>
    </w:p>
    <w:p w14:paraId="12DDECFA" w14:textId="2C8D21BF" w:rsidR="004C173B" w:rsidRDefault="004C173B" w:rsidP="004C173B">
      <w:pPr>
        <w:pStyle w:val="ListParagraph"/>
        <w:numPr>
          <w:ilvl w:val="1"/>
          <w:numId w:val="1"/>
        </w:numPr>
      </w:pPr>
      <w:r>
        <w:lastRenderedPageBreak/>
        <w:t xml:space="preserve">People obj1 = new </w:t>
      </w:r>
      <w:proofErr w:type="gramStart"/>
      <w:r>
        <w:t>People(</w:t>
      </w:r>
      <w:proofErr w:type="gramEnd"/>
      <w:r>
        <w:t xml:space="preserve">); </w:t>
      </w:r>
    </w:p>
    <w:p w14:paraId="3D545BC7" w14:textId="7783D77A" w:rsidR="004C173B" w:rsidRDefault="004C173B" w:rsidP="004C173B">
      <w:pPr>
        <w:pStyle w:val="ListParagraph"/>
        <w:numPr>
          <w:ilvl w:val="0"/>
          <w:numId w:val="1"/>
        </w:numPr>
      </w:pPr>
      <w:r>
        <w:t xml:space="preserve">Access modifier </w:t>
      </w:r>
    </w:p>
    <w:p w14:paraId="17EE51B1" w14:textId="04F0807F" w:rsidR="004C173B" w:rsidRDefault="00D07D58" w:rsidP="004C173B">
      <w:pPr>
        <w:pStyle w:val="ListParagraph"/>
        <w:numPr>
          <w:ilvl w:val="1"/>
          <w:numId w:val="1"/>
        </w:numPr>
      </w:pPr>
      <w:r>
        <w:t>public</w:t>
      </w:r>
      <w:r w:rsidR="004C173B">
        <w:t xml:space="preserve"> – the class is accessible by any other class </w:t>
      </w:r>
    </w:p>
    <w:p w14:paraId="0761626F" w14:textId="19ADD420" w:rsidR="004C173B" w:rsidRDefault="00D07D58" w:rsidP="004C173B">
      <w:pPr>
        <w:pStyle w:val="ListParagraph"/>
        <w:numPr>
          <w:ilvl w:val="1"/>
          <w:numId w:val="1"/>
        </w:numPr>
      </w:pPr>
      <w:r>
        <w:t>default</w:t>
      </w:r>
      <w:r w:rsidR="004C173B">
        <w:t xml:space="preserve"> – the class is accessible only by classes in the same package </w:t>
      </w:r>
    </w:p>
    <w:p w14:paraId="3F73E544" w14:textId="35FFFA34" w:rsidR="004C173B" w:rsidRDefault="00D07D58" w:rsidP="004C173B">
      <w:pPr>
        <w:pStyle w:val="ListParagraph"/>
        <w:numPr>
          <w:ilvl w:val="1"/>
          <w:numId w:val="1"/>
        </w:numPr>
      </w:pPr>
      <w:r>
        <w:t>p</w:t>
      </w:r>
      <w:r w:rsidR="004C173B">
        <w:t xml:space="preserve">rotected </w:t>
      </w:r>
      <w:r>
        <w:t>–</w:t>
      </w:r>
      <w:r w:rsidR="004C173B">
        <w:t xml:space="preserve"> </w:t>
      </w:r>
      <w:r>
        <w:t>provides the same access as the default access modifier, with the addition that subclasses can access protected methods and variables of the superclass</w:t>
      </w:r>
    </w:p>
    <w:p w14:paraId="706CE04B" w14:textId="25F115DE" w:rsidR="00D07D58" w:rsidRDefault="00D07D58" w:rsidP="004C173B">
      <w:pPr>
        <w:pStyle w:val="ListParagraph"/>
        <w:numPr>
          <w:ilvl w:val="1"/>
          <w:numId w:val="1"/>
        </w:numPr>
      </w:pPr>
      <w:r>
        <w:t xml:space="preserve">private – accessible only within the declared class itself </w:t>
      </w:r>
    </w:p>
    <w:p w14:paraId="2CE0AC88" w14:textId="426D0158" w:rsidR="00795C38" w:rsidRDefault="00795C38" w:rsidP="00795C38">
      <w:pPr>
        <w:pStyle w:val="ListParagraph"/>
        <w:numPr>
          <w:ilvl w:val="0"/>
          <w:numId w:val="1"/>
        </w:numPr>
      </w:pPr>
      <w:r>
        <w:t xml:space="preserve">Getters and Setters </w:t>
      </w:r>
    </w:p>
    <w:p w14:paraId="6AD965AE" w14:textId="7C3F2C18" w:rsidR="00795C38" w:rsidRDefault="00795C38" w:rsidP="00795C38">
      <w:pPr>
        <w:pStyle w:val="ListParagraph"/>
        <w:numPr>
          <w:ilvl w:val="1"/>
          <w:numId w:val="1"/>
        </w:numPr>
      </w:pPr>
      <w:r>
        <w:t>Used to protect your data, particularly when creating classes</w:t>
      </w:r>
    </w:p>
    <w:p w14:paraId="1E8B9526" w14:textId="3A3F9FDE" w:rsidR="00795C38" w:rsidRDefault="00795C38" w:rsidP="00795C38">
      <w:pPr>
        <w:pStyle w:val="ListParagraph"/>
        <w:numPr>
          <w:ilvl w:val="1"/>
          <w:numId w:val="1"/>
        </w:numPr>
      </w:pPr>
      <w:r>
        <w:t>The getter method returns the value of the attribute</w:t>
      </w:r>
    </w:p>
    <w:p w14:paraId="35E4E22A" w14:textId="07F12327" w:rsidR="00795C38" w:rsidRDefault="00795C38" w:rsidP="00795C38">
      <w:pPr>
        <w:pStyle w:val="ListParagraph"/>
        <w:numPr>
          <w:ilvl w:val="1"/>
          <w:numId w:val="1"/>
        </w:numPr>
      </w:pPr>
      <w:r>
        <w:t xml:space="preserve">The setter method takes a parameter and assigns it to the attribute </w:t>
      </w:r>
    </w:p>
    <w:p w14:paraId="48DE4125" w14:textId="14785427" w:rsidR="00795C38" w:rsidRDefault="00795C38" w:rsidP="00795C38">
      <w:pPr>
        <w:pStyle w:val="ListParagraph"/>
        <w:numPr>
          <w:ilvl w:val="1"/>
          <w:numId w:val="1"/>
        </w:numPr>
      </w:pPr>
      <w:r>
        <w:t xml:space="preserve">Ex: </w:t>
      </w:r>
      <w:r>
        <w:rPr>
          <w:noProof/>
        </w:rPr>
        <w:drawing>
          <wp:inline distT="0" distB="0" distL="0" distR="0" wp14:anchorId="5679ED97" wp14:editId="745085F9">
            <wp:extent cx="2175879" cy="19003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81569" cy="1905331"/>
                    </a:xfrm>
                    <a:prstGeom prst="rect">
                      <a:avLst/>
                    </a:prstGeom>
                  </pic:spPr>
                </pic:pic>
              </a:graphicData>
            </a:graphic>
          </wp:inline>
        </w:drawing>
      </w:r>
    </w:p>
    <w:p w14:paraId="67410DD8" w14:textId="4A9E01C9" w:rsidR="00CB06AE" w:rsidRDefault="00CB06AE" w:rsidP="00CB06AE">
      <w:pPr>
        <w:pStyle w:val="ListParagraph"/>
        <w:numPr>
          <w:ilvl w:val="0"/>
          <w:numId w:val="1"/>
        </w:numPr>
      </w:pPr>
      <w:r w:rsidRPr="00ED6BDD">
        <w:rPr>
          <w:highlight w:val="yellow"/>
        </w:rPr>
        <w:t>Constructors</w:t>
      </w:r>
      <w:r>
        <w:t xml:space="preserve"> – special methods invoked when an object is created and are used to initialize them </w:t>
      </w:r>
    </w:p>
    <w:p w14:paraId="2AB7691E" w14:textId="4F50DDFB" w:rsidR="00CB06AE" w:rsidRDefault="00CB06AE" w:rsidP="00CB06AE">
      <w:pPr>
        <w:pStyle w:val="ListParagraph"/>
        <w:numPr>
          <w:ilvl w:val="1"/>
          <w:numId w:val="1"/>
        </w:numPr>
      </w:pPr>
      <w:r>
        <w:t xml:space="preserve">A constructor can be used to provide initial values for object attributes </w:t>
      </w:r>
    </w:p>
    <w:p w14:paraId="6C60CF3B" w14:textId="6A1EA6C1" w:rsidR="00CB06AE" w:rsidRDefault="00CB06AE" w:rsidP="00CB06AE">
      <w:pPr>
        <w:pStyle w:val="ListParagraph"/>
        <w:numPr>
          <w:ilvl w:val="1"/>
          <w:numId w:val="1"/>
        </w:numPr>
      </w:pPr>
      <w:r>
        <w:t>A constructor name must be same as its class name</w:t>
      </w:r>
    </w:p>
    <w:p w14:paraId="34F01F31" w14:textId="59FFC4A3" w:rsidR="00CB06AE" w:rsidRDefault="00CB06AE" w:rsidP="00CB06AE">
      <w:pPr>
        <w:pStyle w:val="ListParagraph"/>
        <w:numPr>
          <w:ilvl w:val="1"/>
          <w:numId w:val="1"/>
        </w:numPr>
      </w:pPr>
      <w:r>
        <w:t xml:space="preserve">A constructor must have no explicit return type </w:t>
      </w:r>
    </w:p>
    <w:p w14:paraId="44278A57" w14:textId="06DD5320" w:rsidR="00CB06AE" w:rsidRDefault="00CB06AE" w:rsidP="00CB06AE">
      <w:pPr>
        <w:pStyle w:val="ListParagraph"/>
        <w:numPr>
          <w:ilvl w:val="1"/>
          <w:numId w:val="1"/>
        </w:numPr>
      </w:pPr>
      <w:r>
        <w:t xml:space="preserve">Ex: </w:t>
      </w:r>
      <w:r>
        <w:rPr>
          <w:noProof/>
        </w:rPr>
        <w:drawing>
          <wp:inline distT="0" distB="0" distL="0" distR="0" wp14:anchorId="0AF74327" wp14:editId="06806632">
            <wp:extent cx="1956336" cy="13676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59762" cy="1370019"/>
                    </a:xfrm>
                    <a:prstGeom prst="rect">
                      <a:avLst/>
                    </a:prstGeom>
                  </pic:spPr>
                </pic:pic>
              </a:graphicData>
            </a:graphic>
          </wp:inline>
        </w:drawing>
      </w:r>
    </w:p>
    <w:p w14:paraId="73CAA69F" w14:textId="1555D60C" w:rsidR="00CB06AE" w:rsidRDefault="00CB06AE" w:rsidP="00CB06AE">
      <w:pPr>
        <w:pStyle w:val="ListParagraph"/>
        <w:numPr>
          <w:ilvl w:val="2"/>
          <w:numId w:val="1"/>
        </w:numPr>
      </w:pPr>
      <w:r>
        <w:t xml:space="preserve">The </w:t>
      </w:r>
      <w:proofErr w:type="gramStart"/>
      <w:r>
        <w:t>Vehicle(</w:t>
      </w:r>
      <w:proofErr w:type="gramEnd"/>
      <w:r>
        <w:t xml:space="preserve">) method is the constructor of our class, so whenever an object of that class is created, the color attribute will be set to “Red”. A constructor can also take parameters to initialize attributes </w:t>
      </w:r>
    </w:p>
    <w:p w14:paraId="190156F0" w14:textId="6BA2C55F" w:rsidR="00CB06AE" w:rsidRDefault="00CB06AE" w:rsidP="00CB06AE">
      <w:pPr>
        <w:pStyle w:val="ListParagraph"/>
        <w:numPr>
          <w:ilvl w:val="2"/>
          <w:numId w:val="1"/>
        </w:numPr>
      </w:pPr>
      <w:r>
        <w:rPr>
          <w:noProof/>
        </w:rPr>
        <w:lastRenderedPageBreak/>
        <w:drawing>
          <wp:inline distT="0" distB="0" distL="0" distR="0" wp14:anchorId="7A26C4DF" wp14:editId="5B4E731B">
            <wp:extent cx="1824158" cy="13596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27277" cy="1361998"/>
                    </a:xfrm>
                    <a:prstGeom prst="rect">
                      <a:avLst/>
                    </a:prstGeom>
                  </pic:spPr>
                </pic:pic>
              </a:graphicData>
            </a:graphic>
          </wp:inline>
        </w:drawing>
      </w:r>
    </w:p>
    <w:p w14:paraId="5E7AC34C" w14:textId="3671DAAA" w:rsidR="00CB06AE" w:rsidRDefault="00C4687A" w:rsidP="00C4687A">
      <w:pPr>
        <w:pStyle w:val="ListParagraph"/>
        <w:numPr>
          <w:ilvl w:val="1"/>
          <w:numId w:val="1"/>
        </w:numPr>
      </w:pPr>
      <w:r>
        <w:t xml:space="preserve">You can think of constructors as methods that will set up your class by defaults, so you don’t need to repeat the same code every time </w:t>
      </w:r>
    </w:p>
    <w:p w14:paraId="48DE78D1" w14:textId="3945FDF4" w:rsidR="00C4687A" w:rsidRDefault="005B7549" w:rsidP="00C4687A">
      <w:pPr>
        <w:pStyle w:val="ListParagraph"/>
        <w:numPr>
          <w:ilvl w:val="0"/>
          <w:numId w:val="1"/>
        </w:numPr>
      </w:pPr>
      <w:r>
        <w:t>Math class</w:t>
      </w:r>
    </w:p>
    <w:p w14:paraId="4D2C3A4E" w14:textId="67612056" w:rsidR="005B7549" w:rsidRDefault="005B7549" w:rsidP="005B7549">
      <w:pPr>
        <w:pStyle w:val="ListParagraph"/>
        <w:numPr>
          <w:ilvl w:val="1"/>
          <w:numId w:val="1"/>
        </w:numPr>
      </w:pPr>
      <w:proofErr w:type="spellStart"/>
      <w:proofErr w:type="gramStart"/>
      <w:r>
        <w:t>Math.abs</w:t>
      </w:r>
      <w:proofErr w:type="spellEnd"/>
      <w:r>
        <w:t>(</w:t>
      </w:r>
      <w:proofErr w:type="gramEnd"/>
      <w:r>
        <w:t>)</w:t>
      </w:r>
    </w:p>
    <w:p w14:paraId="14227882" w14:textId="0BE18430" w:rsidR="005B7549" w:rsidRDefault="005B7549" w:rsidP="005B7549">
      <w:pPr>
        <w:pStyle w:val="ListParagraph"/>
        <w:numPr>
          <w:ilvl w:val="1"/>
          <w:numId w:val="1"/>
        </w:numPr>
      </w:pPr>
      <w:proofErr w:type="spellStart"/>
      <w:r>
        <w:t>Math.ceil</w:t>
      </w:r>
      <w:proofErr w:type="spellEnd"/>
      <w:r>
        <w:t>() – round up</w:t>
      </w:r>
    </w:p>
    <w:p w14:paraId="6598CFC5" w14:textId="1E2FCB92" w:rsidR="005B7549" w:rsidRDefault="005B7549" w:rsidP="005B7549">
      <w:pPr>
        <w:pStyle w:val="ListParagraph"/>
        <w:numPr>
          <w:ilvl w:val="1"/>
          <w:numId w:val="1"/>
        </w:numPr>
      </w:pPr>
      <w:proofErr w:type="spellStart"/>
      <w:r>
        <w:t>Math.floor</w:t>
      </w:r>
      <w:proofErr w:type="spellEnd"/>
      <w:r>
        <w:t xml:space="preserve">() – round down </w:t>
      </w:r>
    </w:p>
    <w:p w14:paraId="2AA17250" w14:textId="3E2C9110" w:rsidR="005B7549" w:rsidRDefault="005B7549" w:rsidP="005B7549">
      <w:pPr>
        <w:pStyle w:val="ListParagraph"/>
        <w:numPr>
          <w:ilvl w:val="1"/>
          <w:numId w:val="1"/>
        </w:numPr>
      </w:pPr>
      <w:proofErr w:type="spellStart"/>
      <w:proofErr w:type="gramStart"/>
      <w:r>
        <w:t>Math.pow</w:t>
      </w:r>
      <w:proofErr w:type="spellEnd"/>
      <w:r>
        <w:t>(</w:t>
      </w:r>
      <w:proofErr w:type="gramEnd"/>
      <w:r>
        <w:t xml:space="preserve">) – takes two parameters and returns the first parameter raised to the power of the second parameter </w:t>
      </w:r>
    </w:p>
    <w:p w14:paraId="4EC5EAC7" w14:textId="6879CB52" w:rsidR="005B7549" w:rsidRDefault="005B7549" w:rsidP="005B7549">
      <w:pPr>
        <w:pStyle w:val="ListParagraph"/>
        <w:numPr>
          <w:ilvl w:val="1"/>
          <w:numId w:val="1"/>
        </w:numPr>
      </w:pPr>
      <w:proofErr w:type="spellStart"/>
      <w:proofErr w:type="gramStart"/>
      <w:r>
        <w:t>Math.min</w:t>
      </w:r>
      <w:proofErr w:type="spellEnd"/>
      <w:r>
        <w:t>(</w:t>
      </w:r>
      <w:proofErr w:type="gramEnd"/>
      <w:r>
        <w:t xml:space="preserve">) and </w:t>
      </w:r>
      <w:proofErr w:type="spellStart"/>
      <w:r>
        <w:t>Math.max</w:t>
      </w:r>
      <w:proofErr w:type="spellEnd"/>
      <w:r>
        <w:t xml:space="preserve">() </w:t>
      </w:r>
    </w:p>
    <w:p w14:paraId="23FBB55F" w14:textId="786EE451" w:rsidR="005B7549" w:rsidRDefault="005B7549" w:rsidP="005B7549">
      <w:pPr>
        <w:pStyle w:val="ListParagraph"/>
        <w:numPr>
          <w:ilvl w:val="0"/>
          <w:numId w:val="1"/>
        </w:numPr>
      </w:pPr>
      <w:r w:rsidRPr="0043506E">
        <w:rPr>
          <w:highlight w:val="yellow"/>
        </w:rPr>
        <w:t>Static</w:t>
      </w:r>
      <w:r>
        <w:t xml:space="preserve"> – when you declare a variable or a method as static, it belongs to the class, rather than to a specific instance. This means that only one instance of a static member exists, even if you create multiple objects of the class, or if you don’t create any. It will be shared by all objects </w:t>
      </w:r>
    </w:p>
    <w:p w14:paraId="5139F395" w14:textId="1413EC10" w:rsidR="005B7549" w:rsidRDefault="005B7549" w:rsidP="005B7549">
      <w:pPr>
        <w:pStyle w:val="ListParagraph"/>
        <w:numPr>
          <w:ilvl w:val="1"/>
          <w:numId w:val="1"/>
        </w:numPr>
      </w:pPr>
      <w:r>
        <w:t xml:space="preserve">Another example of static methods </w:t>
      </w:r>
      <w:proofErr w:type="gramStart"/>
      <w:r>
        <w:t>are</w:t>
      </w:r>
      <w:proofErr w:type="gramEnd"/>
      <w:r>
        <w:t xml:space="preserve"> those of the Math class, which is why you can call them without creating a Math object </w:t>
      </w:r>
    </w:p>
    <w:p w14:paraId="5B53D9B5" w14:textId="4C6A46C7" w:rsidR="007A1889" w:rsidRDefault="007A1889" w:rsidP="007A1889">
      <w:pPr>
        <w:pStyle w:val="ListParagraph"/>
        <w:numPr>
          <w:ilvl w:val="0"/>
          <w:numId w:val="1"/>
        </w:numPr>
      </w:pPr>
      <w:r w:rsidRPr="00994B6E">
        <w:rPr>
          <w:highlight w:val="yellow"/>
        </w:rPr>
        <w:t>Encapsulation</w:t>
      </w:r>
      <w:r>
        <w:t xml:space="preserve"> – details are not visible to users; data hiding </w:t>
      </w:r>
    </w:p>
    <w:p w14:paraId="242A15A3" w14:textId="269FA59B" w:rsidR="007A1889" w:rsidRDefault="007A1889" w:rsidP="007A1889">
      <w:pPr>
        <w:pStyle w:val="ListParagraph"/>
        <w:numPr>
          <w:ilvl w:val="1"/>
          <w:numId w:val="1"/>
        </w:numPr>
      </w:pPr>
      <w:r>
        <w:t xml:space="preserve">Declare the class variables as private and provide public </w:t>
      </w:r>
      <w:r w:rsidRPr="00994B6E">
        <w:rPr>
          <w:highlight w:val="yellow"/>
        </w:rPr>
        <w:t>setter and getter</w:t>
      </w:r>
      <w:r w:rsidR="000454E5">
        <w:t xml:space="preserve"> </w:t>
      </w:r>
    </w:p>
    <w:p w14:paraId="55A0E5E7" w14:textId="24357247" w:rsidR="000454E5" w:rsidRDefault="000454E5" w:rsidP="000454E5">
      <w:pPr>
        <w:pStyle w:val="ListParagraph"/>
        <w:numPr>
          <w:ilvl w:val="0"/>
          <w:numId w:val="1"/>
        </w:numPr>
      </w:pPr>
      <w:r w:rsidRPr="00994B6E">
        <w:rPr>
          <w:highlight w:val="yellow"/>
        </w:rPr>
        <w:t>Inheritance</w:t>
      </w:r>
      <w:r>
        <w:t xml:space="preserve"> </w:t>
      </w:r>
      <w:proofErr w:type="gramStart"/>
      <w:r>
        <w:t xml:space="preserve">–  </w:t>
      </w:r>
      <w:r w:rsidR="00BF65B0">
        <w:t>enables</w:t>
      </w:r>
      <w:proofErr w:type="gramEnd"/>
      <w:r w:rsidR="00BF65B0">
        <w:t xml:space="preserve"> one class to acquire the properties (methods and variables) of another </w:t>
      </w:r>
    </w:p>
    <w:p w14:paraId="316DDF8A" w14:textId="66F28F40" w:rsidR="00BF65B0" w:rsidRDefault="00BF65B0" w:rsidP="00BF65B0">
      <w:pPr>
        <w:pStyle w:val="ListParagraph"/>
        <w:numPr>
          <w:ilvl w:val="1"/>
          <w:numId w:val="1"/>
        </w:numPr>
      </w:pPr>
      <w:r>
        <w:t>Subclass (</w:t>
      </w:r>
      <w:r w:rsidR="000D2804">
        <w:t xml:space="preserve">a.k.a. derived class, child class) – the class inheriting the properties of another </w:t>
      </w:r>
    </w:p>
    <w:p w14:paraId="026E77A6" w14:textId="222EC8A4" w:rsidR="000D2804" w:rsidRDefault="000D2804" w:rsidP="000D2804">
      <w:pPr>
        <w:pStyle w:val="ListParagraph"/>
        <w:numPr>
          <w:ilvl w:val="2"/>
          <w:numId w:val="1"/>
        </w:numPr>
      </w:pPr>
      <w:r>
        <w:t xml:space="preserve">When one class is inherited from another class, it inherits all of the superclass’ non-private variables and methods </w:t>
      </w:r>
    </w:p>
    <w:p w14:paraId="3A6172B1" w14:textId="22E254D7" w:rsidR="000D2804" w:rsidRDefault="000D2804" w:rsidP="00BF65B0">
      <w:pPr>
        <w:pStyle w:val="ListParagraph"/>
        <w:numPr>
          <w:ilvl w:val="1"/>
          <w:numId w:val="1"/>
        </w:numPr>
      </w:pPr>
      <w:r>
        <w:t xml:space="preserve">Superclass – the class whose properties are inherited </w:t>
      </w:r>
    </w:p>
    <w:p w14:paraId="7CDB4E51" w14:textId="75D5D9B1" w:rsidR="000D2804" w:rsidRDefault="000D2804" w:rsidP="00BF65B0">
      <w:pPr>
        <w:pStyle w:val="ListParagraph"/>
        <w:numPr>
          <w:ilvl w:val="1"/>
          <w:numId w:val="1"/>
        </w:numPr>
      </w:pPr>
      <w:r>
        <w:t xml:space="preserve">Use </w:t>
      </w:r>
      <w:r w:rsidR="00994B6E">
        <w:t>“</w:t>
      </w:r>
      <w:r w:rsidRPr="00994B6E">
        <w:rPr>
          <w:highlight w:val="yellow"/>
        </w:rPr>
        <w:t>extend</w:t>
      </w:r>
      <w:r w:rsidR="00994B6E" w:rsidRPr="00994B6E">
        <w:rPr>
          <w:highlight w:val="yellow"/>
        </w:rPr>
        <w:t>s</w:t>
      </w:r>
      <w:r w:rsidR="00994B6E">
        <w:t>”</w:t>
      </w:r>
      <w:r>
        <w:t xml:space="preserve"> keyword</w:t>
      </w:r>
    </w:p>
    <w:p w14:paraId="5FDD8D40" w14:textId="099ED284" w:rsidR="000D2804" w:rsidRDefault="000D2804" w:rsidP="00BF65B0">
      <w:pPr>
        <w:pStyle w:val="ListParagraph"/>
        <w:numPr>
          <w:ilvl w:val="1"/>
          <w:numId w:val="1"/>
        </w:numPr>
      </w:pPr>
      <w:r>
        <w:t xml:space="preserve">Constructors are not member methods, and so are not inherited by subclass </w:t>
      </w:r>
    </w:p>
    <w:p w14:paraId="2CFEBBEA" w14:textId="7955FFD4" w:rsidR="000D2804" w:rsidRDefault="000D2804" w:rsidP="000D2804">
      <w:pPr>
        <w:pStyle w:val="ListParagraph"/>
        <w:numPr>
          <w:ilvl w:val="2"/>
          <w:numId w:val="1"/>
        </w:numPr>
      </w:pPr>
      <w:r>
        <w:t xml:space="preserve">However, the constructor of the superclass is called when the subclass is instantiated </w:t>
      </w:r>
    </w:p>
    <w:p w14:paraId="7344703C" w14:textId="7EDA01C3" w:rsidR="00994B6E" w:rsidRDefault="00994B6E" w:rsidP="00994B6E">
      <w:pPr>
        <w:pStyle w:val="ListParagraph"/>
        <w:numPr>
          <w:ilvl w:val="1"/>
          <w:numId w:val="1"/>
        </w:numPr>
      </w:pPr>
      <w:r>
        <w:t xml:space="preserve">You can access the superclass from the subclass using the “super” keyword </w:t>
      </w:r>
    </w:p>
    <w:p w14:paraId="1C7D701C" w14:textId="04A82037" w:rsidR="000D2804" w:rsidRDefault="00994B6E" w:rsidP="000D2804">
      <w:pPr>
        <w:pStyle w:val="ListParagraph"/>
        <w:numPr>
          <w:ilvl w:val="0"/>
          <w:numId w:val="1"/>
        </w:numPr>
      </w:pPr>
      <w:r w:rsidRPr="000D429C">
        <w:rPr>
          <w:highlight w:val="yellow"/>
        </w:rPr>
        <w:t>Polymorphism</w:t>
      </w:r>
      <w:r>
        <w:t xml:space="preserve"> – having different implementation of </w:t>
      </w:r>
      <w:r w:rsidR="000D429C">
        <w:t xml:space="preserve">a </w:t>
      </w:r>
      <w:r>
        <w:t>method</w:t>
      </w:r>
      <w:r w:rsidR="000D429C">
        <w:t xml:space="preserve"> </w:t>
      </w:r>
      <w:r>
        <w:t xml:space="preserve">  </w:t>
      </w:r>
    </w:p>
    <w:p w14:paraId="40E87ECD" w14:textId="2ED75F00" w:rsidR="000D429C" w:rsidRDefault="000D429C" w:rsidP="000D429C">
      <w:pPr>
        <w:pStyle w:val="ListParagraph"/>
        <w:numPr>
          <w:ilvl w:val="1"/>
          <w:numId w:val="1"/>
        </w:numPr>
      </w:pPr>
      <w:r>
        <w:t xml:space="preserve">Achieved through </w:t>
      </w:r>
      <w:r w:rsidRPr="000D429C">
        <w:rPr>
          <w:highlight w:val="yellow"/>
        </w:rPr>
        <w:t>overriding and overloading</w:t>
      </w:r>
      <w:r>
        <w:t xml:space="preserve"> </w:t>
      </w:r>
    </w:p>
    <w:p w14:paraId="1764538D" w14:textId="36EEA270" w:rsidR="000D429C" w:rsidRDefault="00E81319" w:rsidP="000D429C">
      <w:pPr>
        <w:pStyle w:val="ListParagraph"/>
        <w:numPr>
          <w:ilvl w:val="2"/>
          <w:numId w:val="1"/>
        </w:numPr>
      </w:pPr>
      <w:r>
        <w:t xml:space="preserve">Overriding </w:t>
      </w:r>
      <w:r w:rsidR="00ED61CA">
        <w:t>– writing over a method</w:t>
      </w:r>
    </w:p>
    <w:p w14:paraId="12E169ED" w14:textId="59DFFEA5" w:rsidR="00ED61CA" w:rsidRDefault="00ED61CA" w:rsidP="00ED61CA">
      <w:pPr>
        <w:pStyle w:val="ListParagraph"/>
        <w:numPr>
          <w:ilvl w:val="3"/>
          <w:numId w:val="1"/>
        </w:numPr>
      </w:pPr>
      <w:r>
        <w:t>Should have the same return type and arguments</w:t>
      </w:r>
    </w:p>
    <w:p w14:paraId="0138EC84" w14:textId="47155B1B" w:rsidR="00ED61CA" w:rsidRDefault="00ED61CA" w:rsidP="00ED61CA">
      <w:pPr>
        <w:pStyle w:val="ListParagraph"/>
        <w:numPr>
          <w:ilvl w:val="3"/>
          <w:numId w:val="1"/>
        </w:numPr>
      </w:pPr>
      <w:r>
        <w:t xml:space="preserve">The access level cannot be more restrictive </w:t>
      </w:r>
    </w:p>
    <w:p w14:paraId="195507E8" w14:textId="65A46D36" w:rsidR="00ED61CA" w:rsidRDefault="00ED61CA" w:rsidP="00ED61CA">
      <w:pPr>
        <w:pStyle w:val="ListParagraph"/>
        <w:numPr>
          <w:ilvl w:val="3"/>
          <w:numId w:val="1"/>
        </w:numPr>
      </w:pPr>
      <w:r>
        <w:t xml:space="preserve">A method declared final or static cannot be overridden </w:t>
      </w:r>
    </w:p>
    <w:p w14:paraId="6FFE98B1" w14:textId="117ED00C" w:rsidR="00ED61CA" w:rsidRDefault="00ED61CA" w:rsidP="00ED61CA">
      <w:pPr>
        <w:pStyle w:val="ListParagraph"/>
        <w:numPr>
          <w:ilvl w:val="3"/>
          <w:numId w:val="1"/>
        </w:numPr>
      </w:pPr>
      <w:r>
        <w:t xml:space="preserve">If a method cannot be inherited, it cannot be overridden </w:t>
      </w:r>
    </w:p>
    <w:p w14:paraId="490027BD" w14:textId="512C3B9E" w:rsidR="00ED61CA" w:rsidRDefault="00ED61CA" w:rsidP="00ED61CA">
      <w:pPr>
        <w:pStyle w:val="ListParagraph"/>
        <w:numPr>
          <w:ilvl w:val="3"/>
          <w:numId w:val="1"/>
        </w:numPr>
      </w:pPr>
      <w:r>
        <w:t xml:space="preserve">Constructors cannot be overridden </w:t>
      </w:r>
    </w:p>
    <w:p w14:paraId="28F7EC0D" w14:textId="45187A11" w:rsidR="00ED61CA" w:rsidRDefault="00ED61CA" w:rsidP="00ED61CA">
      <w:pPr>
        <w:pStyle w:val="ListParagraph"/>
        <w:numPr>
          <w:ilvl w:val="3"/>
          <w:numId w:val="1"/>
        </w:numPr>
      </w:pPr>
      <w:r>
        <w:lastRenderedPageBreak/>
        <w:t xml:space="preserve">Methods overriding is also known as </w:t>
      </w:r>
      <w:r w:rsidRPr="00ED61CA">
        <w:rPr>
          <w:highlight w:val="yellow"/>
        </w:rPr>
        <w:t>runtime</w:t>
      </w:r>
      <w:r>
        <w:t xml:space="preserve"> polymorphism </w:t>
      </w:r>
    </w:p>
    <w:p w14:paraId="570FBADC" w14:textId="70CE8572" w:rsidR="00ED61CA" w:rsidRDefault="00ED61CA" w:rsidP="00ED61CA">
      <w:pPr>
        <w:pStyle w:val="ListParagraph"/>
        <w:numPr>
          <w:ilvl w:val="2"/>
          <w:numId w:val="1"/>
        </w:numPr>
      </w:pPr>
      <w:r>
        <w:t xml:space="preserve">Overloading – when methods have the same name, but different parameters </w:t>
      </w:r>
    </w:p>
    <w:p w14:paraId="3DE25FE0" w14:textId="46ABB59A" w:rsidR="00ED61CA" w:rsidRDefault="00ED61CA" w:rsidP="00ED61CA">
      <w:pPr>
        <w:pStyle w:val="ListParagraph"/>
        <w:numPr>
          <w:ilvl w:val="3"/>
          <w:numId w:val="1"/>
        </w:numPr>
      </w:pPr>
      <w:r>
        <w:t xml:space="preserve">Another name for method overloading is </w:t>
      </w:r>
      <w:r w:rsidRPr="00ED61CA">
        <w:rPr>
          <w:highlight w:val="yellow"/>
        </w:rPr>
        <w:t>compile-time</w:t>
      </w:r>
      <w:r>
        <w:t xml:space="preserve"> polymorphism </w:t>
      </w:r>
    </w:p>
    <w:p w14:paraId="4462A245" w14:textId="54870E22" w:rsidR="00764AA1" w:rsidRDefault="00764AA1" w:rsidP="00764AA1">
      <w:pPr>
        <w:pStyle w:val="ListParagraph"/>
        <w:numPr>
          <w:ilvl w:val="0"/>
          <w:numId w:val="1"/>
        </w:numPr>
      </w:pPr>
      <w:r>
        <w:t xml:space="preserve">Abstraction – hiding implementation </w:t>
      </w:r>
    </w:p>
    <w:p w14:paraId="5C3616BA" w14:textId="3EC62FD8" w:rsidR="00764AA1" w:rsidRDefault="00764AA1" w:rsidP="00764AA1">
      <w:pPr>
        <w:pStyle w:val="ListParagraph"/>
        <w:numPr>
          <w:ilvl w:val="1"/>
          <w:numId w:val="1"/>
        </w:numPr>
      </w:pPr>
      <w:r>
        <w:t xml:space="preserve">Achieved using </w:t>
      </w:r>
      <w:r w:rsidRPr="00764AA1">
        <w:rPr>
          <w:highlight w:val="yellow"/>
        </w:rPr>
        <w:t>abstract classes</w:t>
      </w:r>
      <w:r>
        <w:t xml:space="preserve"> and </w:t>
      </w:r>
      <w:r w:rsidRPr="00764AA1">
        <w:rPr>
          <w:highlight w:val="yellow"/>
        </w:rPr>
        <w:t>interfaces</w:t>
      </w:r>
      <w:r>
        <w:t xml:space="preserve"> </w:t>
      </w:r>
    </w:p>
    <w:p w14:paraId="54264AA2" w14:textId="151B6595" w:rsidR="00764AA1" w:rsidRDefault="00764AA1" w:rsidP="00764AA1">
      <w:pPr>
        <w:pStyle w:val="ListParagraph"/>
        <w:numPr>
          <w:ilvl w:val="1"/>
          <w:numId w:val="1"/>
        </w:numPr>
      </w:pPr>
      <w:r>
        <w:t xml:space="preserve">An abstract class is defined using the abstract keyword </w:t>
      </w:r>
    </w:p>
    <w:p w14:paraId="5714CEC8" w14:textId="6D62B667" w:rsidR="00764AA1" w:rsidRDefault="00764AA1" w:rsidP="00764AA1">
      <w:pPr>
        <w:pStyle w:val="ListParagraph"/>
        <w:numPr>
          <w:ilvl w:val="1"/>
          <w:numId w:val="1"/>
        </w:numPr>
      </w:pPr>
      <w:r>
        <w:t>If a class is declared abstract it cannot be instantiated (you cannot create objects of that type)</w:t>
      </w:r>
    </w:p>
    <w:p w14:paraId="7EFC8F6A" w14:textId="2B2E0A24" w:rsidR="00764AA1" w:rsidRDefault="00764AA1" w:rsidP="00764AA1">
      <w:pPr>
        <w:pStyle w:val="ListParagraph"/>
        <w:numPr>
          <w:ilvl w:val="1"/>
          <w:numId w:val="1"/>
        </w:numPr>
      </w:pPr>
      <w:r>
        <w:t>To use an abstract class, you have to inherit it from a</w:t>
      </w:r>
      <w:r w:rsidR="00C2115A">
        <w:t>nother class</w:t>
      </w:r>
    </w:p>
    <w:p w14:paraId="2047DC80" w14:textId="3BBABE27" w:rsidR="00C2115A" w:rsidRDefault="00667A54" w:rsidP="00764AA1">
      <w:pPr>
        <w:pStyle w:val="ListParagraph"/>
        <w:numPr>
          <w:ilvl w:val="1"/>
          <w:numId w:val="1"/>
        </w:numPr>
      </w:pPr>
      <w:r>
        <w:t xml:space="preserve">Any class that contains an abstract method should be defined as abstract </w:t>
      </w:r>
    </w:p>
    <w:p w14:paraId="061DA2F5" w14:textId="1DFF8A7B" w:rsidR="00705EA5" w:rsidRDefault="00705EA5" w:rsidP="00764AA1">
      <w:pPr>
        <w:pStyle w:val="ListParagraph"/>
        <w:numPr>
          <w:ilvl w:val="1"/>
          <w:numId w:val="1"/>
        </w:numPr>
      </w:pPr>
      <w:r>
        <w:t xml:space="preserve">An abstract method is a method that is declared without an implementation (without braces, and followed by a semicolon): </w:t>
      </w:r>
    </w:p>
    <w:p w14:paraId="6F70535E" w14:textId="600FA27F" w:rsidR="00705EA5" w:rsidRDefault="00705EA5" w:rsidP="00705EA5">
      <w:pPr>
        <w:pStyle w:val="ListParagraph"/>
        <w:numPr>
          <w:ilvl w:val="2"/>
          <w:numId w:val="1"/>
        </w:numPr>
      </w:pPr>
      <w:r>
        <w:t xml:space="preserve">abstract void </w:t>
      </w:r>
      <w:proofErr w:type="gramStart"/>
      <w:r>
        <w:t>walk(</w:t>
      </w:r>
      <w:proofErr w:type="gramEnd"/>
      <w:r>
        <w:t>);</w:t>
      </w:r>
    </w:p>
    <w:p w14:paraId="3012CC83" w14:textId="5552E5EA" w:rsidR="001E73EE" w:rsidRDefault="001E73EE" w:rsidP="001E73EE">
      <w:pPr>
        <w:pStyle w:val="ListParagraph"/>
        <w:numPr>
          <w:ilvl w:val="0"/>
          <w:numId w:val="1"/>
        </w:numPr>
      </w:pPr>
      <w:r>
        <w:t xml:space="preserve">Interfaces – a completely abstract class that only contains abstract methods </w:t>
      </w:r>
    </w:p>
    <w:p w14:paraId="6CCFBC6C" w14:textId="76926C7F" w:rsidR="001E73EE" w:rsidRDefault="001E73EE" w:rsidP="001E73EE">
      <w:pPr>
        <w:pStyle w:val="ListParagraph"/>
        <w:numPr>
          <w:ilvl w:val="1"/>
          <w:numId w:val="1"/>
        </w:numPr>
      </w:pPr>
      <w:r>
        <w:t xml:space="preserve">Defined using the </w:t>
      </w:r>
      <w:r w:rsidR="00C343DB">
        <w:t>“</w:t>
      </w:r>
      <w:r>
        <w:t>interface</w:t>
      </w:r>
      <w:r w:rsidR="00C343DB">
        <w:t>”</w:t>
      </w:r>
      <w:r>
        <w:t xml:space="preserve"> keyword </w:t>
      </w:r>
    </w:p>
    <w:p w14:paraId="2DA71B5F" w14:textId="4B55C07C" w:rsidR="00C343DB" w:rsidRDefault="00C343DB" w:rsidP="001E73EE">
      <w:pPr>
        <w:pStyle w:val="ListParagraph"/>
        <w:numPr>
          <w:ilvl w:val="1"/>
          <w:numId w:val="1"/>
        </w:numPr>
      </w:pPr>
      <w:r>
        <w:t>Use the “implement” keyword to use an interface with your class</w:t>
      </w:r>
    </w:p>
    <w:p w14:paraId="2AED2CDF" w14:textId="692F3A73" w:rsidR="001E73EE" w:rsidRDefault="001E73EE" w:rsidP="001E73EE">
      <w:pPr>
        <w:pStyle w:val="ListParagraph"/>
        <w:numPr>
          <w:ilvl w:val="1"/>
          <w:numId w:val="1"/>
        </w:numPr>
      </w:pPr>
      <w:r>
        <w:t xml:space="preserve">May contain only static final variables </w:t>
      </w:r>
    </w:p>
    <w:p w14:paraId="53E24A9B" w14:textId="293A08F4" w:rsidR="001E73EE" w:rsidRDefault="001E73EE" w:rsidP="001E73EE">
      <w:pPr>
        <w:pStyle w:val="ListParagraph"/>
        <w:numPr>
          <w:ilvl w:val="1"/>
          <w:numId w:val="1"/>
        </w:numPr>
      </w:pPr>
      <w:r>
        <w:t xml:space="preserve">Cannot contain a constructor because interfaces cannot be instantiated </w:t>
      </w:r>
    </w:p>
    <w:p w14:paraId="32764E23" w14:textId="25DD59D9" w:rsidR="001E73EE" w:rsidRDefault="00705F7A" w:rsidP="001E73EE">
      <w:pPr>
        <w:pStyle w:val="ListParagraph"/>
        <w:numPr>
          <w:ilvl w:val="1"/>
          <w:numId w:val="1"/>
        </w:numPr>
      </w:pPr>
      <w:r>
        <w:t>A class can inherit from just one superclass, but can implement multiple interfaces</w:t>
      </w:r>
    </w:p>
    <w:p w14:paraId="5AC19037" w14:textId="281752AF" w:rsidR="001E73EE" w:rsidRDefault="001E73EE" w:rsidP="001E73EE">
      <w:pPr>
        <w:pStyle w:val="ListParagraph"/>
        <w:numPr>
          <w:ilvl w:val="1"/>
          <w:numId w:val="1"/>
        </w:numPr>
      </w:pPr>
      <w:r>
        <w:t xml:space="preserve">A class can implement any number of interfaces </w:t>
      </w:r>
    </w:p>
    <w:p w14:paraId="21CBC909" w14:textId="033765E2" w:rsidR="00705F7A" w:rsidRDefault="00705F7A" w:rsidP="001E73EE">
      <w:pPr>
        <w:pStyle w:val="ListParagraph"/>
        <w:numPr>
          <w:ilvl w:val="1"/>
          <w:numId w:val="1"/>
        </w:numPr>
      </w:pPr>
      <w:r>
        <w:t xml:space="preserve">Ex: </w:t>
      </w:r>
      <w:r w:rsidR="00C343DB">
        <w:rPr>
          <w:noProof/>
        </w:rPr>
        <w:drawing>
          <wp:inline distT="0" distB="0" distL="0" distR="0" wp14:anchorId="7F4C4CEA" wp14:editId="75072A3A">
            <wp:extent cx="2571585" cy="204310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80649" cy="2050303"/>
                    </a:xfrm>
                    <a:prstGeom prst="rect">
                      <a:avLst/>
                    </a:prstGeom>
                  </pic:spPr>
                </pic:pic>
              </a:graphicData>
            </a:graphic>
          </wp:inline>
        </w:drawing>
      </w:r>
    </w:p>
    <w:p w14:paraId="06C3E922" w14:textId="14769046" w:rsidR="00705F7A" w:rsidRDefault="00705F7A" w:rsidP="001E73EE">
      <w:pPr>
        <w:pStyle w:val="ListParagraph"/>
        <w:numPr>
          <w:ilvl w:val="1"/>
          <w:numId w:val="1"/>
        </w:numPr>
      </w:pPr>
      <w:r>
        <w:t xml:space="preserve">Methods in an interface are implicitly public </w:t>
      </w:r>
    </w:p>
    <w:p w14:paraId="718EE68E" w14:textId="235AA935" w:rsidR="00795C38" w:rsidRDefault="00032581" w:rsidP="008678BA">
      <w:pPr>
        <w:pStyle w:val="ListParagraph"/>
        <w:numPr>
          <w:ilvl w:val="0"/>
          <w:numId w:val="1"/>
        </w:numPr>
      </w:pPr>
      <w:r>
        <w:t>Typecasting class</w:t>
      </w:r>
    </w:p>
    <w:p w14:paraId="3776CFFD" w14:textId="069BB2DC" w:rsidR="00032581" w:rsidRDefault="00032581" w:rsidP="00032581">
      <w:pPr>
        <w:pStyle w:val="ListParagraph"/>
        <w:numPr>
          <w:ilvl w:val="1"/>
          <w:numId w:val="1"/>
        </w:numPr>
      </w:pPr>
      <w:r>
        <w:rPr>
          <w:noProof/>
        </w:rPr>
        <w:lastRenderedPageBreak/>
        <w:drawing>
          <wp:inline distT="0" distB="0" distL="0" distR="0" wp14:anchorId="23BA65BC" wp14:editId="4E64981D">
            <wp:extent cx="3235983" cy="284656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43967" cy="2853590"/>
                    </a:xfrm>
                    <a:prstGeom prst="rect">
                      <a:avLst/>
                    </a:prstGeom>
                  </pic:spPr>
                </pic:pic>
              </a:graphicData>
            </a:graphic>
          </wp:inline>
        </w:drawing>
      </w:r>
    </w:p>
    <w:p w14:paraId="30DEC3C0" w14:textId="01E82F6F" w:rsidR="002E3D09" w:rsidRDefault="002E3D09" w:rsidP="002E3D09">
      <w:pPr>
        <w:pStyle w:val="ListParagraph"/>
        <w:numPr>
          <w:ilvl w:val="1"/>
          <w:numId w:val="1"/>
        </w:numPr>
      </w:pPr>
      <w:r>
        <w:t>Widening – the data is implicitly casted from a smaller primitive type to a larger primitive type. A.k.a. auto-widening. Ex: byte to short, short to int, int to long, and float to double</w:t>
      </w:r>
    </w:p>
    <w:p w14:paraId="43705F22" w14:textId="167E19A6" w:rsidR="002E3D09" w:rsidRDefault="002E3D09" w:rsidP="002E3D09">
      <w:pPr>
        <w:pStyle w:val="ListParagraph"/>
        <w:numPr>
          <w:ilvl w:val="1"/>
          <w:numId w:val="1"/>
        </w:numPr>
      </w:pPr>
      <w:r>
        <w:t xml:space="preserve">Narrowing – you must explicitly cast the data from a larger primitive type to a smaller primitive type. A.k.a. explicit narrowing </w:t>
      </w:r>
    </w:p>
    <w:p w14:paraId="7EAAB4FE" w14:textId="40F748A3" w:rsidR="002E3D09" w:rsidRDefault="002E3D09" w:rsidP="002E3D09">
      <w:pPr>
        <w:pStyle w:val="ListParagraph"/>
        <w:numPr>
          <w:ilvl w:val="1"/>
          <w:numId w:val="1"/>
        </w:numPr>
      </w:pPr>
      <w:r>
        <w:t xml:space="preserve">Derived casting – casting from one object to another object </w:t>
      </w:r>
    </w:p>
    <w:p w14:paraId="69AA7426" w14:textId="2D80FEAE" w:rsidR="002E3D09" w:rsidRDefault="002E3D09" w:rsidP="002E3D09">
      <w:pPr>
        <w:pStyle w:val="ListParagraph"/>
        <w:numPr>
          <w:ilvl w:val="1"/>
          <w:numId w:val="1"/>
        </w:numPr>
      </w:pPr>
      <w:r>
        <w:t xml:space="preserve">Class cast exception – an exception which occurs at runtime when an object of one type cannot be casted to another type </w:t>
      </w:r>
    </w:p>
    <w:p w14:paraId="48B72E2E" w14:textId="2C73CA31" w:rsidR="00570E21" w:rsidRDefault="00570E21" w:rsidP="002E3D09">
      <w:pPr>
        <w:pStyle w:val="ListParagraph"/>
        <w:numPr>
          <w:ilvl w:val="1"/>
          <w:numId w:val="1"/>
        </w:numPr>
      </w:pPr>
      <w:r>
        <w:t>Boxing – wrapping a primitive type into the corresponding wrapper class</w:t>
      </w:r>
    </w:p>
    <w:p w14:paraId="712079F0" w14:textId="644D042E" w:rsidR="00570E21" w:rsidRDefault="00570E21" w:rsidP="002E3D09">
      <w:pPr>
        <w:pStyle w:val="ListParagraph"/>
        <w:numPr>
          <w:ilvl w:val="1"/>
          <w:numId w:val="1"/>
        </w:numPr>
      </w:pPr>
      <w:r>
        <w:t>Unboxing – when the runtime retrieves the primitive datatype from the wrapper class</w:t>
      </w:r>
    </w:p>
    <w:p w14:paraId="79A63CBD" w14:textId="6338D561" w:rsidR="0032498A" w:rsidRDefault="0032498A" w:rsidP="0032498A">
      <w:pPr>
        <w:pStyle w:val="ListParagraph"/>
        <w:numPr>
          <w:ilvl w:val="0"/>
          <w:numId w:val="1"/>
        </w:numPr>
      </w:pPr>
      <w:r>
        <w:t>@Override</w:t>
      </w:r>
    </w:p>
    <w:p w14:paraId="165ED2C4" w14:textId="5F2EBE63" w:rsidR="0032498A" w:rsidRDefault="0032498A" w:rsidP="0032498A">
      <w:pPr>
        <w:pStyle w:val="ListParagraph"/>
        <w:numPr>
          <w:ilvl w:val="1"/>
          <w:numId w:val="1"/>
        </w:numPr>
      </w:pPr>
      <w:r>
        <w:t xml:space="preserve">Ex: </w:t>
      </w:r>
      <w:r>
        <w:rPr>
          <w:noProof/>
        </w:rPr>
        <w:drawing>
          <wp:inline distT="0" distB="0" distL="0" distR="0" wp14:anchorId="07A45373" wp14:editId="10BDDF5D">
            <wp:extent cx="2514600" cy="13515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26489" cy="1357989"/>
                    </a:xfrm>
                    <a:prstGeom prst="rect">
                      <a:avLst/>
                    </a:prstGeom>
                  </pic:spPr>
                </pic:pic>
              </a:graphicData>
            </a:graphic>
          </wp:inline>
        </w:drawing>
      </w:r>
    </w:p>
    <w:p w14:paraId="1F4AC05F" w14:textId="354EF07C" w:rsidR="0032498A" w:rsidRDefault="0032498A" w:rsidP="0032498A">
      <w:pPr>
        <w:pStyle w:val="ListParagraph"/>
        <w:numPr>
          <w:ilvl w:val="2"/>
          <w:numId w:val="1"/>
        </w:numPr>
      </w:pPr>
      <w:r>
        <w:t xml:space="preserve">The @Override annotation is used to make it more obvious when methods are overridden </w:t>
      </w:r>
    </w:p>
    <w:p w14:paraId="306C9AB1" w14:textId="737FED74" w:rsidR="0032498A" w:rsidRDefault="0032498A" w:rsidP="0032498A">
      <w:pPr>
        <w:pStyle w:val="ListParagraph"/>
        <w:numPr>
          <w:ilvl w:val="2"/>
          <w:numId w:val="1"/>
        </w:numPr>
      </w:pPr>
      <w:r>
        <w:t xml:space="preserve">Override previous method: </w:t>
      </w:r>
      <w:r>
        <w:rPr>
          <w:noProof/>
        </w:rPr>
        <w:drawing>
          <wp:inline distT="0" distB="0" distL="0" distR="0" wp14:anchorId="3A3953FD" wp14:editId="411C5CCA">
            <wp:extent cx="2200275" cy="8246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32819" cy="836830"/>
                    </a:xfrm>
                    <a:prstGeom prst="rect">
                      <a:avLst/>
                    </a:prstGeom>
                  </pic:spPr>
                </pic:pic>
              </a:graphicData>
            </a:graphic>
          </wp:inline>
        </w:drawing>
      </w:r>
    </w:p>
    <w:p w14:paraId="0DC5816A" w14:textId="18DF0423" w:rsidR="008C4180" w:rsidRDefault="008C4180" w:rsidP="008C4180">
      <w:pPr>
        <w:pStyle w:val="ListParagraph"/>
        <w:numPr>
          <w:ilvl w:val="0"/>
          <w:numId w:val="1"/>
        </w:numPr>
      </w:pPr>
      <w:r>
        <w:t>Inner class</w:t>
      </w:r>
      <w:r w:rsidR="0041161A">
        <w:t xml:space="preserve"> – nesting class, basically just a class inside another class. Unlike a class, an inner class can be private</w:t>
      </w:r>
    </w:p>
    <w:p w14:paraId="444745E8" w14:textId="3EAE812A" w:rsidR="0041161A" w:rsidRDefault="0041161A" w:rsidP="0041161A">
      <w:pPr>
        <w:pStyle w:val="ListParagraph"/>
        <w:numPr>
          <w:ilvl w:val="1"/>
          <w:numId w:val="1"/>
        </w:numPr>
      </w:pPr>
      <w:r>
        <w:rPr>
          <w:noProof/>
        </w:rPr>
        <w:lastRenderedPageBreak/>
        <w:drawing>
          <wp:inline distT="0" distB="0" distL="0" distR="0" wp14:anchorId="672E7CBB" wp14:editId="78F6BCD7">
            <wp:extent cx="2438400" cy="192857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44315" cy="1933254"/>
                    </a:xfrm>
                    <a:prstGeom prst="rect">
                      <a:avLst/>
                    </a:prstGeom>
                  </pic:spPr>
                </pic:pic>
              </a:graphicData>
            </a:graphic>
          </wp:inline>
        </w:drawing>
      </w:r>
    </w:p>
    <w:p w14:paraId="479E08EA" w14:textId="23BEB1B3" w:rsidR="0041161A" w:rsidRDefault="0041161A" w:rsidP="0041161A">
      <w:pPr>
        <w:pStyle w:val="ListParagraph"/>
        <w:numPr>
          <w:ilvl w:val="0"/>
          <w:numId w:val="1"/>
        </w:numPr>
      </w:pPr>
      <w:proofErr w:type="gramStart"/>
      <w:r>
        <w:t>hashCode(</w:t>
      </w:r>
      <w:proofErr w:type="gramEnd"/>
      <w:r>
        <w:t>) and equals()</w:t>
      </w:r>
    </w:p>
    <w:p w14:paraId="65B3F572" w14:textId="7B77BC80" w:rsidR="0041161A" w:rsidRDefault="0041161A" w:rsidP="0041161A">
      <w:pPr>
        <w:pStyle w:val="ListParagraph"/>
        <w:numPr>
          <w:ilvl w:val="1"/>
          <w:numId w:val="1"/>
        </w:numPr>
      </w:pPr>
      <w:r>
        <w:t xml:space="preserve">Each object has a predefined </w:t>
      </w:r>
      <w:proofErr w:type="gramStart"/>
      <w:r>
        <w:t>equal(</w:t>
      </w:r>
      <w:proofErr w:type="gramEnd"/>
      <w:r>
        <w:t xml:space="preserve">) method that is used for semantical equality testing. But, to make it work for our classes, we need to override it and check the conditions we need </w:t>
      </w:r>
    </w:p>
    <w:p w14:paraId="3B8761C0" w14:textId="58DE9805" w:rsidR="00D61CAE" w:rsidRDefault="00D61CAE" w:rsidP="00D61CAE">
      <w:pPr>
        <w:pStyle w:val="ListParagraph"/>
        <w:numPr>
          <w:ilvl w:val="2"/>
          <w:numId w:val="1"/>
        </w:numPr>
      </w:pPr>
      <w:r>
        <w:rPr>
          <w:noProof/>
        </w:rPr>
        <w:drawing>
          <wp:inline distT="0" distB="0" distL="0" distR="0" wp14:anchorId="3812ECFA" wp14:editId="6448D34A">
            <wp:extent cx="3533775" cy="117301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44320" cy="1176518"/>
                    </a:xfrm>
                    <a:prstGeom prst="rect">
                      <a:avLst/>
                    </a:prstGeom>
                  </pic:spPr>
                </pic:pic>
              </a:graphicData>
            </a:graphic>
          </wp:inline>
        </w:drawing>
      </w:r>
    </w:p>
    <w:p w14:paraId="6E7AE55C" w14:textId="4E226CA8" w:rsidR="00D61CAE" w:rsidRDefault="00D61CAE" w:rsidP="00D61CAE">
      <w:pPr>
        <w:pStyle w:val="ListParagraph"/>
        <w:numPr>
          <w:ilvl w:val="1"/>
          <w:numId w:val="1"/>
        </w:numPr>
      </w:pPr>
      <w:r>
        <w:t xml:space="preserve">The automatically generated </w:t>
      </w:r>
      <w:proofErr w:type="gramStart"/>
      <w:r>
        <w:t>hashCode(</w:t>
      </w:r>
      <w:proofErr w:type="gramEnd"/>
      <w:r>
        <w:t xml:space="preserve">) method is used to determine where to store object internally. Whenever you implement equals, you MUST also implement hashCode </w:t>
      </w:r>
    </w:p>
    <w:p w14:paraId="19AF39E2" w14:textId="0F9C971A" w:rsidR="00D61CAE" w:rsidRDefault="00D61CAE" w:rsidP="00D61CAE">
      <w:pPr>
        <w:pStyle w:val="ListParagraph"/>
        <w:numPr>
          <w:ilvl w:val="0"/>
          <w:numId w:val="1"/>
        </w:numPr>
      </w:pPr>
      <w:r>
        <w:t>Enums – a special type used to define collections of constants</w:t>
      </w:r>
    </w:p>
    <w:p w14:paraId="055D6D8E" w14:textId="17D30554" w:rsidR="00D61CAE" w:rsidRDefault="00D61CAE" w:rsidP="00D61CAE">
      <w:pPr>
        <w:pStyle w:val="ListParagraph"/>
        <w:numPr>
          <w:ilvl w:val="1"/>
          <w:numId w:val="1"/>
        </w:numPr>
      </w:pPr>
      <w:r>
        <w:t xml:space="preserve">Ex: </w:t>
      </w:r>
      <w:r>
        <w:rPr>
          <w:noProof/>
        </w:rPr>
        <w:drawing>
          <wp:inline distT="0" distB="0" distL="0" distR="0" wp14:anchorId="6D2CB751" wp14:editId="1FAF0156">
            <wp:extent cx="751609" cy="876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56424" cy="881913"/>
                    </a:xfrm>
                    <a:prstGeom prst="rect">
                      <a:avLst/>
                    </a:prstGeom>
                  </pic:spPr>
                </pic:pic>
              </a:graphicData>
            </a:graphic>
          </wp:inline>
        </w:drawing>
      </w:r>
    </w:p>
    <w:p w14:paraId="15802D20" w14:textId="49CCA7AE" w:rsidR="00D61CAE" w:rsidRDefault="00D61CAE" w:rsidP="00D61CAE">
      <w:pPr>
        <w:pStyle w:val="ListParagraph"/>
        <w:numPr>
          <w:ilvl w:val="1"/>
          <w:numId w:val="1"/>
        </w:numPr>
      </w:pPr>
      <w:r>
        <w:t xml:space="preserve">After declaring an Enum, we can check for the corresponding values with, for example, a switch statement </w:t>
      </w:r>
    </w:p>
    <w:p w14:paraId="56B9852A" w14:textId="3BB4D9E0" w:rsidR="00935E37" w:rsidRDefault="00935E37" w:rsidP="00935E37">
      <w:pPr>
        <w:pStyle w:val="ListParagraph"/>
        <w:numPr>
          <w:ilvl w:val="0"/>
          <w:numId w:val="1"/>
        </w:numPr>
      </w:pPr>
      <w:r>
        <w:t xml:space="preserve">Exceptions – a problem that occurs during program execution which cause abnormal termination of the program </w:t>
      </w:r>
    </w:p>
    <w:p w14:paraId="24172B76" w14:textId="6E44EFC1" w:rsidR="00935E37" w:rsidRDefault="00935E37" w:rsidP="00935E37">
      <w:pPr>
        <w:pStyle w:val="ListParagraph"/>
        <w:numPr>
          <w:ilvl w:val="1"/>
          <w:numId w:val="1"/>
        </w:numPr>
      </w:pPr>
      <w:r>
        <w:t>Exception handling is a powerful mechanism that handles runtime errors to maintain normal application flow</w:t>
      </w:r>
    </w:p>
    <w:p w14:paraId="65AEBA71" w14:textId="3F7429B1" w:rsidR="00935E37" w:rsidRDefault="00935E37" w:rsidP="00935E37">
      <w:pPr>
        <w:pStyle w:val="ListParagraph"/>
        <w:numPr>
          <w:ilvl w:val="1"/>
          <w:numId w:val="1"/>
        </w:numPr>
      </w:pPr>
      <w:r>
        <w:t xml:space="preserve">Catch statement – if an exception occurs in the try block, the catch block that follows the try is checked. If the type of exception that occurred is listed in a catch block, the exception is passed to the catch block much as an argument is passed into a method parameter </w:t>
      </w:r>
    </w:p>
    <w:p w14:paraId="6670387A" w14:textId="72893163" w:rsidR="00935E37" w:rsidRDefault="00935E37" w:rsidP="00935E37">
      <w:pPr>
        <w:pStyle w:val="ListParagraph"/>
        <w:numPr>
          <w:ilvl w:val="2"/>
          <w:numId w:val="1"/>
        </w:numPr>
      </w:pPr>
      <w:r>
        <w:lastRenderedPageBreak/>
        <w:t xml:space="preserve">Ex: </w:t>
      </w:r>
      <w:r>
        <w:rPr>
          <w:noProof/>
        </w:rPr>
        <w:drawing>
          <wp:inline distT="0" distB="0" distL="0" distR="0" wp14:anchorId="5ACB1090" wp14:editId="6070B525">
            <wp:extent cx="2979386" cy="1638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88082" cy="1643082"/>
                    </a:xfrm>
                    <a:prstGeom prst="rect">
                      <a:avLst/>
                    </a:prstGeom>
                  </pic:spPr>
                </pic:pic>
              </a:graphicData>
            </a:graphic>
          </wp:inline>
        </w:drawing>
      </w:r>
    </w:p>
    <w:p w14:paraId="286CE118" w14:textId="67841C76" w:rsidR="00935E37" w:rsidRDefault="00935E37" w:rsidP="00935E37">
      <w:pPr>
        <w:pStyle w:val="ListParagraph"/>
        <w:numPr>
          <w:ilvl w:val="3"/>
          <w:numId w:val="1"/>
        </w:numPr>
      </w:pPr>
      <w:r>
        <w:t xml:space="preserve">The (Exception e) statement in the catch block is used to catch all possible Exceptions </w:t>
      </w:r>
    </w:p>
    <w:p w14:paraId="5244C2A4" w14:textId="4C18948A" w:rsidR="00935E37" w:rsidRDefault="00935E37" w:rsidP="00935E37">
      <w:pPr>
        <w:pStyle w:val="ListParagraph"/>
        <w:numPr>
          <w:ilvl w:val="3"/>
          <w:numId w:val="1"/>
        </w:numPr>
      </w:pPr>
      <w:r>
        <w:t xml:space="preserve">The example </w:t>
      </w:r>
      <w:proofErr w:type="gramStart"/>
      <w:r>
        <w:t>demonstrate</w:t>
      </w:r>
      <w:proofErr w:type="gramEnd"/>
      <w:r>
        <w:t xml:space="preserve"> exception handling when trying to access an array index that does not exist </w:t>
      </w:r>
    </w:p>
    <w:p w14:paraId="660740E1" w14:textId="745C3727" w:rsidR="00935E37" w:rsidRDefault="00935E37" w:rsidP="00935E37">
      <w:pPr>
        <w:pStyle w:val="ListParagraph"/>
        <w:numPr>
          <w:ilvl w:val="0"/>
          <w:numId w:val="1"/>
        </w:numPr>
      </w:pPr>
      <w:r>
        <w:t>Throw – the throw keyword allows you to manually generate exception from your methods</w:t>
      </w:r>
    </w:p>
    <w:p w14:paraId="10BCDA31" w14:textId="51B0CB73" w:rsidR="00046BBF" w:rsidRDefault="00046BBF" w:rsidP="00046BBF">
      <w:pPr>
        <w:pStyle w:val="ListParagraph"/>
        <w:numPr>
          <w:ilvl w:val="1"/>
          <w:numId w:val="1"/>
        </w:numPr>
      </w:pPr>
      <w:r>
        <w:t xml:space="preserve">Ex: </w:t>
      </w:r>
      <w:r>
        <w:rPr>
          <w:noProof/>
        </w:rPr>
        <w:drawing>
          <wp:inline distT="0" distB="0" distL="0" distR="0" wp14:anchorId="2B026CEC" wp14:editId="58F2D345">
            <wp:extent cx="3881437" cy="123575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97265" cy="1240796"/>
                    </a:xfrm>
                    <a:prstGeom prst="rect">
                      <a:avLst/>
                    </a:prstGeom>
                  </pic:spPr>
                </pic:pic>
              </a:graphicData>
            </a:graphic>
          </wp:inline>
        </w:drawing>
      </w:r>
    </w:p>
    <w:p w14:paraId="0679E6D4" w14:textId="17F79F88" w:rsidR="00046BBF" w:rsidRDefault="00046BBF" w:rsidP="00046BBF">
      <w:pPr>
        <w:pStyle w:val="ListParagraph"/>
        <w:numPr>
          <w:ilvl w:val="1"/>
          <w:numId w:val="1"/>
        </w:numPr>
      </w:pPr>
      <w:r>
        <w:t xml:space="preserve">The throws statement in the method definition defines the type of Exceptions(s) the method can throw </w:t>
      </w:r>
    </w:p>
    <w:p w14:paraId="11AFD650" w14:textId="6D99FF53" w:rsidR="00046BBF" w:rsidRDefault="00046BBF" w:rsidP="00046BBF">
      <w:pPr>
        <w:pStyle w:val="ListParagraph"/>
        <w:numPr>
          <w:ilvl w:val="1"/>
          <w:numId w:val="1"/>
        </w:numPr>
      </w:pPr>
      <w:r>
        <w:t xml:space="preserve">Multiple exceptions can be </w:t>
      </w:r>
      <w:proofErr w:type="spellStart"/>
      <w:r>
        <w:t>dfined</w:t>
      </w:r>
      <w:proofErr w:type="spellEnd"/>
      <w:r>
        <w:t xml:space="preserve"> in the throws statement using a comma-separated list </w:t>
      </w:r>
    </w:p>
    <w:p w14:paraId="47E5057E" w14:textId="303D65A1" w:rsidR="00046BBF" w:rsidRDefault="00046BBF" w:rsidP="00046BBF">
      <w:pPr>
        <w:pStyle w:val="ListParagraph"/>
        <w:numPr>
          <w:ilvl w:val="0"/>
          <w:numId w:val="1"/>
        </w:numPr>
      </w:pPr>
      <w:r>
        <w:t>Multiple Exceptions</w:t>
      </w:r>
    </w:p>
    <w:p w14:paraId="3E70A722" w14:textId="6895FA26" w:rsidR="00046BBF" w:rsidRDefault="00046BBF" w:rsidP="00046BBF">
      <w:pPr>
        <w:pStyle w:val="ListParagraph"/>
        <w:numPr>
          <w:ilvl w:val="1"/>
          <w:numId w:val="1"/>
        </w:numPr>
      </w:pPr>
      <w:r>
        <w:rPr>
          <w:noProof/>
        </w:rPr>
        <w:drawing>
          <wp:inline distT="0" distB="0" distL="0" distR="0" wp14:anchorId="5CAA624A" wp14:editId="22F49EDD">
            <wp:extent cx="2112735" cy="16192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27839" cy="1630826"/>
                    </a:xfrm>
                    <a:prstGeom prst="rect">
                      <a:avLst/>
                    </a:prstGeom>
                  </pic:spPr>
                </pic:pic>
              </a:graphicData>
            </a:graphic>
          </wp:inline>
        </w:drawing>
      </w:r>
    </w:p>
    <w:p w14:paraId="2FD3F79D" w14:textId="58D30072" w:rsidR="000579D9" w:rsidRDefault="000579D9" w:rsidP="00D61CAE">
      <w:pPr>
        <w:pStyle w:val="ListParagraph"/>
        <w:numPr>
          <w:ilvl w:val="0"/>
          <w:numId w:val="1"/>
        </w:numPr>
      </w:pPr>
      <w:r>
        <w:t xml:space="preserve">Thread </w:t>
      </w:r>
    </w:p>
    <w:p w14:paraId="31C4FF71" w14:textId="5C5D3719" w:rsidR="000579D9" w:rsidRDefault="000579D9" w:rsidP="000579D9">
      <w:pPr>
        <w:pStyle w:val="ListParagraph"/>
        <w:numPr>
          <w:ilvl w:val="1"/>
          <w:numId w:val="1"/>
        </w:numPr>
      </w:pPr>
      <w:r>
        <w:t xml:space="preserve">Java is a multi-threaded programming language. This means that our program can make optimal use of available resources by running two or more components concurrently, with each component handling a different task </w:t>
      </w:r>
    </w:p>
    <w:p w14:paraId="7F17A813" w14:textId="58AD15A2" w:rsidR="000579D9" w:rsidRDefault="000579D9" w:rsidP="000579D9">
      <w:pPr>
        <w:pStyle w:val="ListParagraph"/>
        <w:numPr>
          <w:ilvl w:val="2"/>
          <w:numId w:val="1"/>
        </w:numPr>
      </w:pPr>
      <w:r>
        <w:t xml:space="preserve">You can subdivide specific operations within a single application into individual threads that all run in parallel </w:t>
      </w:r>
    </w:p>
    <w:p w14:paraId="28929875" w14:textId="77777777" w:rsidR="000579D9" w:rsidRDefault="000579D9" w:rsidP="000579D9">
      <w:pPr>
        <w:pStyle w:val="ListParagraph"/>
        <w:numPr>
          <w:ilvl w:val="1"/>
          <w:numId w:val="1"/>
        </w:numPr>
      </w:pPr>
      <w:r>
        <w:t>Life cycle of a thread</w:t>
      </w:r>
    </w:p>
    <w:p w14:paraId="0323D866" w14:textId="10CC4F9F" w:rsidR="000579D9" w:rsidRDefault="000579D9" w:rsidP="000579D9">
      <w:pPr>
        <w:pStyle w:val="ListParagraph"/>
        <w:numPr>
          <w:ilvl w:val="2"/>
          <w:numId w:val="1"/>
        </w:numPr>
      </w:pPr>
      <w:r>
        <w:rPr>
          <w:noProof/>
        </w:rPr>
        <w:lastRenderedPageBreak/>
        <w:drawing>
          <wp:inline distT="0" distB="0" distL="0" distR="0" wp14:anchorId="3F7D9610" wp14:editId="7D61176B">
            <wp:extent cx="3660578" cy="172878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77402" cy="1736733"/>
                    </a:xfrm>
                    <a:prstGeom prst="rect">
                      <a:avLst/>
                    </a:prstGeom>
                  </pic:spPr>
                </pic:pic>
              </a:graphicData>
            </a:graphic>
          </wp:inline>
        </w:drawing>
      </w:r>
      <w:r>
        <w:t xml:space="preserve"> </w:t>
      </w:r>
    </w:p>
    <w:p w14:paraId="09174209" w14:textId="42E31F0F" w:rsidR="000579D9" w:rsidRDefault="000579D9" w:rsidP="000579D9">
      <w:pPr>
        <w:pStyle w:val="ListParagraph"/>
        <w:numPr>
          <w:ilvl w:val="1"/>
          <w:numId w:val="1"/>
        </w:numPr>
      </w:pPr>
      <w:r>
        <w:t>2 ways to create a thread:</w:t>
      </w:r>
    </w:p>
    <w:p w14:paraId="044FD3F0" w14:textId="66552FC7" w:rsidR="000579D9" w:rsidRDefault="000579D9" w:rsidP="000579D9">
      <w:pPr>
        <w:pStyle w:val="ListParagraph"/>
        <w:numPr>
          <w:ilvl w:val="2"/>
          <w:numId w:val="1"/>
        </w:numPr>
      </w:pPr>
      <w:r>
        <w:t xml:space="preserve">1. </w:t>
      </w:r>
      <w:r w:rsidR="000E2C29">
        <w:t>E</w:t>
      </w:r>
      <w:r>
        <w:t>xtend the thread class</w:t>
      </w:r>
    </w:p>
    <w:p w14:paraId="227FE895" w14:textId="0FEE2F49" w:rsidR="000579D9" w:rsidRDefault="000579D9" w:rsidP="000579D9">
      <w:pPr>
        <w:pStyle w:val="ListParagraph"/>
        <w:numPr>
          <w:ilvl w:val="3"/>
          <w:numId w:val="1"/>
        </w:numPr>
      </w:pPr>
      <w:r>
        <w:t xml:space="preserve">Inherit from the Thread class, override its </w:t>
      </w:r>
      <w:proofErr w:type="gramStart"/>
      <w:r>
        <w:t>run(</w:t>
      </w:r>
      <w:proofErr w:type="gramEnd"/>
      <w:r>
        <w:t xml:space="preserve">) method, and write the functionality of the thread in the run() method </w:t>
      </w:r>
    </w:p>
    <w:p w14:paraId="3F98CDB3" w14:textId="342AA38A" w:rsidR="000579D9" w:rsidRDefault="000579D9" w:rsidP="000579D9">
      <w:pPr>
        <w:pStyle w:val="ListParagraph"/>
        <w:numPr>
          <w:ilvl w:val="3"/>
          <w:numId w:val="1"/>
        </w:numPr>
      </w:pPr>
      <w:r>
        <w:t xml:space="preserve">Then you crate a new object of your class and call its start method to run the thread </w:t>
      </w:r>
    </w:p>
    <w:p w14:paraId="0292828D" w14:textId="77777777" w:rsidR="000579D9" w:rsidRDefault="000579D9" w:rsidP="000579D9">
      <w:pPr>
        <w:pStyle w:val="ListParagraph"/>
        <w:numPr>
          <w:ilvl w:val="3"/>
          <w:numId w:val="1"/>
        </w:numPr>
      </w:pPr>
      <w:r>
        <w:rPr>
          <w:noProof/>
        </w:rPr>
        <w:drawing>
          <wp:inline distT="0" distB="0" distL="0" distR="0" wp14:anchorId="6FA71271" wp14:editId="34B1DCDF">
            <wp:extent cx="2571823" cy="1752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79986" cy="1758163"/>
                    </a:xfrm>
                    <a:prstGeom prst="rect">
                      <a:avLst/>
                    </a:prstGeom>
                  </pic:spPr>
                </pic:pic>
              </a:graphicData>
            </a:graphic>
          </wp:inline>
        </w:drawing>
      </w:r>
    </w:p>
    <w:p w14:paraId="193D8D1E" w14:textId="77777777" w:rsidR="000579D9" w:rsidRDefault="000579D9" w:rsidP="000579D9">
      <w:pPr>
        <w:pStyle w:val="ListParagraph"/>
        <w:numPr>
          <w:ilvl w:val="4"/>
          <w:numId w:val="1"/>
        </w:numPr>
      </w:pPr>
      <w:r>
        <w:t xml:space="preserve">As you can see, our Loader class extends the Thread class and overrides its </w:t>
      </w:r>
      <w:proofErr w:type="gramStart"/>
      <w:r>
        <w:t>run(</w:t>
      </w:r>
      <w:proofErr w:type="gramEnd"/>
      <w:r>
        <w:t>) method</w:t>
      </w:r>
    </w:p>
    <w:p w14:paraId="1C733BFD" w14:textId="77777777" w:rsidR="000271A3" w:rsidRDefault="000579D9" w:rsidP="000579D9">
      <w:pPr>
        <w:pStyle w:val="ListParagraph"/>
        <w:numPr>
          <w:ilvl w:val="4"/>
          <w:numId w:val="1"/>
        </w:numPr>
      </w:pPr>
      <w:r>
        <w:t xml:space="preserve">When we create the obj object and call its </w:t>
      </w:r>
      <w:proofErr w:type="gramStart"/>
      <w:r>
        <w:t>start(</w:t>
      </w:r>
      <w:proofErr w:type="gramEnd"/>
      <w:r>
        <w:t xml:space="preserve">) method, the run() method statement execute on a different thread </w:t>
      </w:r>
    </w:p>
    <w:p w14:paraId="692A9DE3" w14:textId="77777777" w:rsidR="000E2C29" w:rsidRDefault="000271A3" w:rsidP="000E2C29">
      <w:pPr>
        <w:pStyle w:val="ListParagraph"/>
        <w:numPr>
          <w:ilvl w:val="2"/>
          <w:numId w:val="1"/>
        </w:numPr>
      </w:pPr>
      <w:r>
        <w:t xml:space="preserve">2. </w:t>
      </w:r>
      <w:r w:rsidR="000E2C29">
        <w:t>Implementing the Runnable interface</w:t>
      </w:r>
    </w:p>
    <w:p w14:paraId="3D5FA71A" w14:textId="77777777" w:rsidR="000E2C29" w:rsidRDefault="000E2C29" w:rsidP="000E2C29">
      <w:pPr>
        <w:pStyle w:val="ListParagraph"/>
        <w:numPr>
          <w:ilvl w:val="3"/>
          <w:numId w:val="1"/>
        </w:numPr>
      </w:pPr>
      <w:r>
        <w:t xml:space="preserve">Implement the </w:t>
      </w:r>
      <w:proofErr w:type="gramStart"/>
      <w:r>
        <w:t>run(</w:t>
      </w:r>
      <w:proofErr w:type="gramEnd"/>
      <w:r>
        <w:t>) method, then create a new Thread object, pass the Runnable class to its constructor, and start the Thread by calling the start() method</w:t>
      </w:r>
    </w:p>
    <w:p w14:paraId="16B5907B" w14:textId="77777777" w:rsidR="000E2C29" w:rsidRDefault="000E2C29" w:rsidP="000E2C29">
      <w:pPr>
        <w:pStyle w:val="ListParagraph"/>
        <w:numPr>
          <w:ilvl w:val="3"/>
          <w:numId w:val="1"/>
        </w:numPr>
      </w:pPr>
      <w:r>
        <w:rPr>
          <w:noProof/>
        </w:rPr>
        <w:drawing>
          <wp:inline distT="0" distB="0" distL="0" distR="0" wp14:anchorId="10B5D299" wp14:editId="245DADB1">
            <wp:extent cx="2792376" cy="1885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00047" cy="1891131"/>
                    </a:xfrm>
                    <a:prstGeom prst="rect">
                      <a:avLst/>
                    </a:prstGeom>
                  </pic:spPr>
                </pic:pic>
              </a:graphicData>
            </a:graphic>
          </wp:inline>
        </w:drawing>
      </w:r>
    </w:p>
    <w:p w14:paraId="2AE9BB18" w14:textId="12C0BBE6" w:rsidR="000579D9" w:rsidRDefault="000E2C29" w:rsidP="000E2C29">
      <w:pPr>
        <w:pStyle w:val="ListParagraph"/>
        <w:numPr>
          <w:ilvl w:val="3"/>
          <w:numId w:val="1"/>
        </w:numPr>
      </w:pPr>
      <w:r>
        <w:lastRenderedPageBreak/>
        <w:t>It may seem that implementing the Runnable interface is a bit more complex than extending from the Thread class. However, implementing the Runnable interface is the preferred way to start a Thread, because it enables you to extend from another class, as well</w:t>
      </w:r>
      <w:r w:rsidR="000579D9">
        <w:tab/>
      </w:r>
    </w:p>
    <w:p w14:paraId="2BD34492" w14:textId="05CBE15F" w:rsidR="000579D9" w:rsidRDefault="000579D9" w:rsidP="000E2C29">
      <w:pPr>
        <w:pStyle w:val="ListParagraph"/>
        <w:numPr>
          <w:ilvl w:val="2"/>
          <w:numId w:val="1"/>
        </w:numPr>
      </w:pPr>
      <w:r>
        <w:t xml:space="preserve">Every Java thread is prioritized to help the operating system determine the order in which to schedule threads. The priorities range from 1 to 10, with each thread defaulting to priority 5. You can set the thread priority with the </w:t>
      </w:r>
      <w:proofErr w:type="spellStart"/>
      <w:proofErr w:type="gramStart"/>
      <w:r>
        <w:t>setPriority</w:t>
      </w:r>
      <w:proofErr w:type="spellEnd"/>
      <w:r>
        <w:t>(</w:t>
      </w:r>
      <w:proofErr w:type="gramEnd"/>
      <w:r>
        <w:t>) method</w:t>
      </w:r>
    </w:p>
    <w:p w14:paraId="7991BB38" w14:textId="5214B342" w:rsidR="000E2C29" w:rsidRDefault="000E2C29" w:rsidP="000E2C29">
      <w:pPr>
        <w:pStyle w:val="ListParagraph"/>
        <w:numPr>
          <w:ilvl w:val="2"/>
          <w:numId w:val="1"/>
        </w:numPr>
      </w:pPr>
      <w:r>
        <w:t xml:space="preserve">The </w:t>
      </w:r>
      <w:proofErr w:type="spellStart"/>
      <w:r>
        <w:t>Thread.sleep</w:t>
      </w:r>
      <w:proofErr w:type="spellEnd"/>
      <w:r>
        <w:t xml:space="preserve">() method pauses a Thread for a specified period of time. For example, calling </w:t>
      </w:r>
      <w:proofErr w:type="spellStart"/>
      <w:r>
        <w:t>Thread.sleep</w:t>
      </w:r>
      <w:proofErr w:type="spellEnd"/>
      <w:r>
        <w:t xml:space="preserve">(1000); pauses the thread for one second. Keep in mind that </w:t>
      </w:r>
      <w:proofErr w:type="spellStart"/>
      <w:r>
        <w:t>Thread.sleep</w:t>
      </w:r>
      <w:proofErr w:type="spellEnd"/>
      <w:r>
        <w:t xml:space="preserve">() throws an </w:t>
      </w:r>
      <w:proofErr w:type="spellStart"/>
      <w:r>
        <w:t>InterruptedException</w:t>
      </w:r>
      <w:proofErr w:type="spellEnd"/>
      <w:r>
        <w:t xml:space="preserve">, so be sure to surround it with a try/catch block </w:t>
      </w:r>
    </w:p>
    <w:p w14:paraId="7F2DDC90" w14:textId="2DD748E1" w:rsidR="00343D09" w:rsidRDefault="00343D09" w:rsidP="00343D09">
      <w:pPr>
        <w:pStyle w:val="ListParagraph"/>
        <w:numPr>
          <w:ilvl w:val="0"/>
          <w:numId w:val="1"/>
        </w:numPr>
      </w:pPr>
      <w:r>
        <w:t xml:space="preserve">Types of Exceptions </w:t>
      </w:r>
    </w:p>
    <w:p w14:paraId="37139E9B" w14:textId="50FDD8FA" w:rsidR="00343D09" w:rsidRDefault="00343D09" w:rsidP="00343D09">
      <w:pPr>
        <w:pStyle w:val="ListParagraph"/>
        <w:numPr>
          <w:ilvl w:val="1"/>
          <w:numId w:val="1"/>
        </w:numPr>
      </w:pPr>
      <w:r>
        <w:t xml:space="preserve">Checked – checked when compiled. Your code will not compile until you’ve handled the exception  </w:t>
      </w:r>
    </w:p>
    <w:p w14:paraId="3579D3C0" w14:textId="0751CDFA" w:rsidR="00296506" w:rsidRDefault="00296506" w:rsidP="00296506">
      <w:pPr>
        <w:pStyle w:val="ListParagraph"/>
        <w:numPr>
          <w:ilvl w:val="2"/>
          <w:numId w:val="1"/>
        </w:numPr>
      </w:pPr>
      <w:r>
        <w:t xml:space="preserve">Ex: </w:t>
      </w:r>
      <w:proofErr w:type="spellStart"/>
      <w:r>
        <w:t>InterruptedException</w:t>
      </w:r>
      <w:proofErr w:type="spellEnd"/>
    </w:p>
    <w:p w14:paraId="7BC2304F" w14:textId="17255F3C" w:rsidR="00343D09" w:rsidRDefault="00343D09" w:rsidP="00343D09">
      <w:pPr>
        <w:pStyle w:val="ListParagraph"/>
        <w:numPr>
          <w:ilvl w:val="1"/>
          <w:numId w:val="1"/>
        </w:numPr>
      </w:pPr>
      <w:r>
        <w:t xml:space="preserve">Unchecked – checked at runtime </w:t>
      </w:r>
    </w:p>
    <w:p w14:paraId="0FC34369" w14:textId="5785FB28" w:rsidR="00296506" w:rsidRDefault="00296506" w:rsidP="00296506">
      <w:pPr>
        <w:pStyle w:val="ListParagraph"/>
        <w:numPr>
          <w:ilvl w:val="2"/>
          <w:numId w:val="1"/>
        </w:numPr>
      </w:pPr>
      <w:r>
        <w:t xml:space="preserve">Ex: </w:t>
      </w:r>
      <w:proofErr w:type="spellStart"/>
      <w:r>
        <w:t>ArithmeticException</w:t>
      </w:r>
      <w:proofErr w:type="spellEnd"/>
    </w:p>
    <w:p w14:paraId="4A012065" w14:textId="690CB30C" w:rsidR="00296506" w:rsidRDefault="00296506" w:rsidP="00296506">
      <w:pPr>
        <w:pStyle w:val="ListParagraph"/>
        <w:numPr>
          <w:ilvl w:val="0"/>
          <w:numId w:val="1"/>
        </w:numPr>
      </w:pPr>
      <w:r>
        <w:t xml:space="preserve">ArrayList </w:t>
      </w:r>
    </w:p>
    <w:p w14:paraId="79929D16" w14:textId="77777777" w:rsidR="002F3BF9" w:rsidRDefault="002F3BF9" w:rsidP="00296506">
      <w:pPr>
        <w:pStyle w:val="ListParagraph"/>
        <w:numPr>
          <w:ilvl w:val="1"/>
          <w:numId w:val="1"/>
        </w:numPr>
      </w:pPr>
      <w:r>
        <w:t xml:space="preserve">Unlike Array, ArrayLists can expand or shrink in size. ArrayLists store objects </w:t>
      </w:r>
    </w:p>
    <w:p w14:paraId="273DC673" w14:textId="10586D27" w:rsidR="00296506" w:rsidRDefault="002F3BF9" w:rsidP="002F3BF9">
      <w:pPr>
        <w:pStyle w:val="ListParagraph"/>
        <w:numPr>
          <w:ilvl w:val="2"/>
          <w:numId w:val="1"/>
        </w:numPr>
      </w:pPr>
      <w:r>
        <w:t>Ex:</w:t>
      </w:r>
      <w:r>
        <w:rPr>
          <w:noProof/>
        </w:rPr>
        <w:drawing>
          <wp:inline distT="0" distB="0" distL="0" distR="0" wp14:anchorId="39FC452E" wp14:editId="3DD085EA">
            <wp:extent cx="3590925" cy="29329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39465" cy="297264"/>
                    </a:xfrm>
                    <a:prstGeom prst="rect">
                      <a:avLst/>
                    </a:prstGeom>
                  </pic:spPr>
                </pic:pic>
              </a:graphicData>
            </a:graphic>
          </wp:inline>
        </w:drawing>
      </w:r>
      <w:r>
        <w:t xml:space="preserve"> </w:t>
      </w:r>
    </w:p>
    <w:p w14:paraId="4CBF5693" w14:textId="7386DDE1" w:rsidR="002F3BF9" w:rsidRDefault="007C1DF5" w:rsidP="002F3BF9">
      <w:pPr>
        <w:pStyle w:val="ListParagraph"/>
        <w:numPr>
          <w:ilvl w:val="2"/>
          <w:numId w:val="1"/>
        </w:numPr>
      </w:pPr>
      <w:r>
        <w:t xml:space="preserve">Allow duplicates, maintains the insertion order, and is non-synchronized </w:t>
      </w:r>
    </w:p>
    <w:p w14:paraId="17FB0451" w14:textId="0B9BFF2E" w:rsidR="007C1DF5" w:rsidRDefault="007C1DF5" w:rsidP="007C1DF5">
      <w:pPr>
        <w:pStyle w:val="ListParagraph"/>
        <w:numPr>
          <w:ilvl w:val="3"/>
          <w:numId w:val="1"/>
        </w:numPr>
      </w:pPr>
      <w:r>
        <w:t xml:space="preserve">Non-synchronized – not thread safe </w:t>
      </w:r>
    </w:p>
    <w:p w14:paraId="4134C7A5" w14:textId="6340AF1E" w:rsidR="002F3BF9" w:rsidRDefault="002F3BF9" w:rsidP="002F3BF9">
      <w:pPr>
        <w:pStyle w:val="ListParagraph"/>
        <w:numPr>
          <w:ilvl w:val="1"/>
          <w:numId w:val="1"/>
        </w:numPr>
      </w:pPr>
      <w:r>
        <w:t>Methods:</w:t>
      </w:r>
    </w:p>
    <w:p w14:paraId="438AEC0A" w14:textId="2DAE82D8" w:rsidR="002F3BF9" w:rsidRDefault="002F3BF9" w:rsidP="002F3BF9">
      <w:pPr>
        <w:pStyle w:val="ListParagraph"/>
        <w:numPr>
          <w:ilvl w:val="2"/>
          <w:numId w:val="1"/>
        </w:numPr>
      </w:pPr>
      <w:proofErr w:type="gramStart"/>
      <w:r>
        <w:t>contains(</w:t>
      </w:r>
      <w:proofErr w:type="gramEnd"/>
      <w:r>
        <w:t xml:space="preserve">) – returns true if the list contains the specified element </w:t>
      </w:r>
    </w:p>
    <w:p w14:paraId="4C95928C" w14:textId="1091372F" w:rsidR="002F3BF9" w:rsidRDefault="002F3BF9" w:rsidP="002F3BF9">
      <w:pPr>
        <w:pStyle w:val="ListParagraph"/>
        <w:numPr>
          <w:ilvl w:val="2"/>
          <w:numId w:val="1"/>
        </w:numPr>
      </w:pPr>
      <w:proofErr w:type="gramStart"/>
      <w:r>
        <w:t>get(</w:t>
      </w:r>
      <w:proofErr w:type="gramEnd"/>
      <w:r>
        <w:t xml:space="preserve">int index) – returns the element at the specified position in the list </w:t>
      </w:r>
    </w:p>
    <w:p w14:paraId="2DFEC910" w14:textId="0DD9C474" w:rsidR="002F3BF9" w:rsidRDefault="002F3BF9" w:rsidP="002F3BF9">
      <w:pPr>
        <w:pStyle w:val="ListParagraph"/>
        <w:numPr>
          <w:ilvl w:val="2"/>
          <w:numId w:val="1"/>
        </w:numPr>
      </w:pPr>
      <w:proofErr w:type="gramStart"/>
      <w:r>
        <w:t>size(</w:t>
      </w:r>
      <w:proofErr w:type="gramEnd"/>
      <w:r>
        <w:t>) – returns the number of elements in the list</w:t>
      </w:r>
    </w:p>
    <w:p w14:paraId="76524A36" w14:textId="5799A16E" w:rsidR="002F3BF9" w:rsidRDefault="002F3BF9" w:rsidP="002F3BF9">
      <w:pPr>
        <w:pStyle w:val="ListParagraph"/>
        <w:numPr>
          <w:ilvl w:val="2"/>
          <w:numId w:val="1"/>
        </w:numPr>
      </w:pPr>
      <w:proofErr w:type="gramStart"/>
      <w:r>
        <w:t>clear(</w:t>
      </w:r>
      <w:proofErr w:type="gramEnd"/>
      <w:r>
        <w:t xml:space="preserve">) – removes all of the elements from the list </w:t>
      </w:r>
    </w:p>
    <w:p w14:paraId="3BD2E7EE" w14:textId="60BDAC84" w:rsidR="004617AA" w:rsidRDefault="004617AA" w:rsidP="004617AA">
      <w:pPr>
        <w:pStyle w:val="ListParagraph"/>
        <w:numPr>
          <w:ilvl w:val="0"/>
          <w:numId w:val="1"/>
        </w:numPr>
      </w:pPr>
      <w:r>
        <w:t>LinkedList – very similar in syntax to the ArrayList</w:t>
      </w:r>
    </w:p>
    <w:p w14:paraId="4420C244" w14:textId="62D1595B" w:rsidR="00A75408" w:rsidRDefault="004617AA" w:rsidP="00A75408">
      <w:pPr>
        <w:pStyle w:val="ListParagraph"/>
        <w:numPr>
          <w:ilvl w:val="1"/>
          <w:numId w:val="1"/>
        </w:numPr>
      </w:pPr>
      <w:r>
        <w:t>You cannot specify an initial capacity for the LinkedList</w:t>
      </w:r>
    </w:p>
    <w:p w14:paraId="145DE4EF" w14:textId="77F3D86B" w:rsidR="00A75408" w:rsidRDefault="00A75408" w:rsidP="00A75408">
      <w:pPr>
        <w:pStyle w:val="ListParagraph"/>
        <w:numPr>
          <w:ilvl w:val="1"/>
          <w:numId w:val="1"/>
        </w:numPr>
      </w:pPr>
      <w:r>
        <w:t>Stores the memory address (or link) of the element that follows it</w:t>
      </w:r>
    </w:p>
    <w:p w14:paraId="753839A7" w14:textId="4BEDA0C9" w:rsidR="00A75408" w:rsidRDefault="00A75408" w:rsidP="00A75408">
      <w:pPr>
        <w:pStyle w:val="ListParagraph"/>
        <w:numPr>
          <w:ilvl w:val="1"/>
          <w:numId w:val="1"/>
        </w:numPr>
      </w:pPr>
      <w:r>
        <w:rPr>
          <w:noProof/>
        </w:rPr>
        <w:drawing>
          <wp:inline distT="0" distB="0" distL="0" distR="0" wp14:anchorId="5528924D" wp14:editId="216D1B78">
            <wp:extent cx="2247900" cy="31502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7616" cy="323395"/>
                    </a:xfrm>
                    <a:prstGeom prst="rect">
                      <a:avLst/>
                    </a:prstGeom>
                  </pic:spPr>
                </pic:pic>
              </a:graphicData>
            </a:graphic>
          </wp:inline>
        </w:drawing>
      </w:r>
    </w:p>
    <w:p w14:paraId="2B335A0E" w14:textId="0AC956E2" w:rsidR="00A839ED" w:rsidRDefault="00A839ED" w:rsidP="00A839ED">
      <w:pPr>
        <w:pStyle w:val="ListParagraph"/>
        <w:numPr>
          <w:ilvl w:val="1"/>
          <w:numId w:val="1"/>
        </w:numPr>
      </w:pPr>
      <w:r>
        <w:t xml:space="preserve">Allow duplicate and is ordered </w:t>
      </w:r>
    </w:p>
    <w:p w14:paraId="6ABC1383" w14:textId="251946B4" w:rsidR="00A75408" w:rsidRDefault="00A75408" w:rsidP="00A75408">
      <w:pPr>
        <w:pStyle w:val="ListParagraph"/>
        <w:numPr>
          <w:ilvl w:val="0"/>
          <w:numId w:val="1"/>
        </w:numPr>
      </w:pPr>
      <w:r>
        <w:t>ArrayList vs. LinkedList</w:t>
      </w:r>
    </w:p>
    <w:p w14:paraId="55BA3BFC" w14:textId="6243D40C" w:rsidR="00A75408" w:rsidRDefault="00A75408" w:rsidP="00A75408">
      <w:pPr>
        <w:pStyle w:val="ListParagraph"/>
        <w:numPr>
          <w:ilvl w:val="1"/>
          <w:numId w:val="1"/>
        </w:numPr>
      </w:pPr>
      <w:r>
        <w:t>ArrayList is better for storing and accessing data, as it is very similar to a normal array</w:t>
      </w:r>
    </w:p>
    <w:p w14:paraId="5F2ACB51" w14:textId="7ED4F5F5" w:rsidR="00A75408" w:rsidRDefault="00A75408" w:rsidP="00A75408">
      <w:pPr>
        <w:pStyle w:val="ListParagraph"/>
        <w:numPr>
          <w:ilvl w:val="1"/>
          <w:numId w:val="1"/>
        </w:numPr>
      </w:pPr>
      <w:r>
        <w:t xml:space="preserve">LinkedList is better for manipulating data, such as making numerous inserts and deletes </w:t>
      </w:r>
    </w:p>
    <w:p w14:paraId="4AECA3D3" w14:textId="4380703D" w:rsidR="00A839ED" w:rsidRDefault="00A839ED" w:rsidP="00A839ED">
      <w:pPr>
        <w:pStyle w:val="ListParagraph"/>
        <w:numPr>
          <w:ilvl w:val="0"/>
          <w:numId w:val="1"/>
        </w:numPr>
      </w:pPr>
      <w:r>
        <w:t>List interface</w:t>
      </w:r>
    </w:p>
    <w:p w14:paraId="315EA65C" w14:textId="73426330" w:rsidR="00A839ED" w:rsidRDefault="00A839ED" w:rsidP="00A839ED">
      <w:pPr>
        <w:pStyle w:val="ListParagraph"/>
        <w:numPr>
          <w:ilvl w:val="1"/>
          <w:numId w:val="1"/>
        </w:numPr>
      </w:pPr>
      <w:r>
        <w:t xml:space="preserve">Classes: ArrayList, LinkedList, Vector, Stack </w:t>
      </w:r>
    </w:p>
    <w:p w14:paraId="11AAFE81" w14:textId="7C2A5392" w:rsidR="00A75408" w:rsidRDefault="00A75408" w:rsidP="00A839ED">
      <w:pPr>
        <w:pStyle w:val="ListParagraph"/>
        <w:numPr>
          <w:ilvl w:val="0"/>
          <w:numId w:val="1"/>
        </w:numPr>
      </w:pPr>
      <w:r>
        <w:t>HashMap – used for storing data collections as key and value pairs. One object is used as a key</w:t>
      </w:r>
      <w:r w:rsidR="00A839ED">
        <w:t xml:space="preserve"> </w:t>
      </w:r>
      <w:r>
        <w:t xml:space="preserve">(index) to another object (the value) </w:t>
      </w:r>
    </w:p>
    <w:p w14:paraId="4F121674" w14:textId="4DF610CA" w:rsidR="00A75408" w:rsidRDefault="00A75408" w:rsidP="00A75408">
      <w:pPr>
        <w:pStyle w:val="ListParagraph"/>
        <w:numPr>
          <w:ilvl w:val="1"/>
          <w:numId w:val="1"/>
        </w:numPr>
      </w:pPr>
      <w:r>
        <w:t xml:space="preserve">Methods: put (add), remove (delete), get (access), </w:t>
      </w:r>
      <w:proofErr w:type="spellStart"/>
      <w:r>
        <w:t>containsKey</w:t>
      </w:r>
      <w:proofErr w:type="spellEnd"/>
      <w:r>
        <w:t>/</w:t>
      </w:r>
      <w:proofErr w:type="spellStart"/>
      <w:r>
        <w:t>containsValue</w:t>
      </w:r>
      <w:proofErr w:type="spellEnd"/>
      <w:r>
        <w:t xml:space="preserve"> </w:t>
      </w:r>
    </w:p>
    <w:p w14:paraId="6044E15E" w14:textId="13F8278D" w:rsidR="00A75408" w:rsidRDefault="00A75408" w:rsidP="00A75408">
      <w:pPr>
        <w:pStyle w:val="ListParagraph"/>
        <w:numPr>
          <w:ilvl w:val="1"/>
          <w:numId w:val="1"/>
        </w:numPr>
      </w:pPr>
      <w:r>
        <w:rPr>
          <w:noProof/>
        </w:rPr>
        <w:lastRenderedPageBreak/>
        <w:drawing>
          <wp:inline distT="0" distB="0" distL="0" distR="0" wp14:anchorId="6A52407F" wp14:editId="77CD2457">
            <wp:extent cx="2861754" cy="176688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65388" cy="1769131"/>
                    </a:xfrm>
                    <a:prstGeom prst="rect">
                      <a:avLst/>
                    </a:prstGeom>
                  </pic:spPr>
                </pic:pic>
              </a:graphicData>
            </a:graphic>
          </wp:inline>
        </w:drawing>
      </w:r>
    </w:p>
    <w:p w14:paraId="32120F23" w14:textId="0935FD62" w:rsidR="00A75408" w:rsidRDefault="00A75408" w:rsidP="00A75408">
      <w:pPr>
        <w:pStyle w:val="ListParagraph"/>
        <w:numPr>
          <w:ilvl w:val="1"/>
          <w:numId w:val="1"/>
        </w:numPr>
      </w:pPr>
      <w:r>
        <w:t xml:space="preserve">Cannot contain duplicate keys </w:t>
      </w:r>
    </w:p>
    <w:p w14:paraId="774658D0" w14:textId="1665E9B2" w:rsidR="00A75408" w:rsidRDefault="00A75408" w:rsidP="00A75408">
      <w:pPr>
        <w:pStyle w:val="ListParagraph"/>
        <w:numPr>
          <w:ilvl w:val="0"/>
          <w:numId w:val="1"/>
        </w:numPr>
      </w:pPr>
      <w:r>
        <w:t xml:space="preserve">Set – a collection that cannot contain duplicate elements. It models the mathematical set abstraction </w:t>
      </w:r>
    </w:p>
    <w:p w14:paraId="5EC31CBE" w14:textId="1EF3776B" w:rsidR="00A75408" w:rsidRDefault="00A75408" w:rsidP="00A75408">
      <w:pPr>
        <w:pStyle w:val="ListParagraph"/>
        <w:numPr>
          <w:ilvl w:val="1"/>
          <w:numId w:val="1"/>
        </w:numPr>
      </w:pPr>
      <w:r>
        <w:t>One of the implementations of the Set is the HashSet class</w:t>
      </w:r>
    </w:p>
    <w:p w14:paraId="7D390A86" w14:textId="00E74F29" w:rsidR="00A75408" w:rsidRDefault="00A75408" w:rsidP="00A75408">
      <w:pPr>
        <w:pStyle w:val="ListParagraph"/>
        <w:numPr>
          <w:ilvl w:val="1"/>
          <w:numId w:val="1"/>
        </w:numPr>
      </w:pPr>
      <w:r>
        <w:rPr>
          <w:noProof/>
        </w:rPr>
        <w:drawing>
          <wp:inline distT="0" distB="0" distL="0" distR="0" wp14:anchorId="0C4AC6B0" wp14:editId="0FA325A1">
            <wp:extent cx="2884339" cy="15525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87634" cy="1554349"/>
                    </a:xfrm>
                    <a:prstGeom prst="rect">
                      <a:avLst/>
                    </a:prstGeom>
                  </pic:spPr>
                </pic:pic>
              </a:graphicData>
            </a:graphic>
          </wp:inline>
        </w:drawing>
      </w:r>
    </w:p>
    <w:p w14:paraId="44D477D0" w14:textId="55F2D752" w:rsidR="00A75408" w:rsidRDefault="00253B09" w:rsidP="00253B09">
      <w:pPr>
        <w:pStyle w:val="ListParagraph"/>
        <w:numPr>
          <w:ilvl w:val="2"/>
          <w:numId w:val="1"/>
        </w:numPr>
      </w:pPr>
      <w:r>
        <w:t xml:space="preserve">The HashSet class does not automatically retain the order of the elements as they’re added. To order the elements, use a </w:t>
      </w:r>
      <w:proofErr w:type="spellStart"/>
      <w:r>
        <w:t>LinkedHashSet</w:t>
      </w:r>
      <w:proofErr w:type="spellEnd"/>
      <w:r>
        <w:t xml:space="preserve">, which maintains a linked list of the set’s elements in the order in which they were inserted </w:t>
      </w:r>
    </w:p>
    <w:p w14:paraId="603B400D" w14:textId="5B03B8DB" w:rsidR="00253B09" w:rsidRDefault="00253B09" w:rsidP="00253B09">
      <w:pPr>
        <w:pStyle w:val="ListParagraph"/>
        <w:numPr>
          <w:ilvl w:val="0"/>
          <w:numId w:val="1"/>
        </w:numPr>
      </w:pPr>
      <w:r>
        <w:t>Sorting lists</w:t>
      </w:r>
    </w:p>
    <w:p w14:paraId="38D79EBF" w14:textId="3E8F3CFF" w:rsidR="00253B09" w:rsidRDefault="00253B09" w:rsidP="00253B09">
      <w:pPr>
        <w:pStyle w:val="ListParagraph"/>
        <w:numPr>
          <w:ilvl w:val="1"/>
          <w:numId w:val="1"/>
        </w:numPr>
      </w:pPr>
      <w:r>
        <w:t xml:space="preserve">Use the Collections class method, </w:t>
      </w:r>
      <w:proofErr w:type="gramStart"/>
      <w:r>
        <w:t>sort(</w:t>
      </w:r>
      <w:proofErr w:type="gramEnd"/>
      <w:r>
        <w:t xml:space="preserve">) </w:t>
      </w:r>
    </w:p>
    <w:p w14:paraId="1823C6F9" w14:textId="753EFA89" w:rsidR="00253B09" w:rsidRDefault="00253B09" w:rsidP="00253B09">
      <w:pPr>
        <w:pStyle w:val="ListParagraph"/>
        <w:numPr>
          <w:ilvl w:val="1"/>
          <w:numId w:val="1"/>
        </w:numPr>
      </w:pPr>
      <w:r>
        <w:t>The methods in the Collections class are static, so you don’t need a Collections object to call them</w:t>
      </w:r>
    </w:p>
    <w:p w14:paraId="0C1E5ED8" w14:textId="45018D40" w:rsidR="00253B09" w:rsidRDefault="00253B09" w:rsidP="00253B09">
      <w:pPr>
        <w:pStyle w:val="ListParagraph"/>
        <w:numPr>
          <w:ilvl w:val="1"/>
          <w:numId w:val="1"/>
        </w:numPr>
      </w:pPr>
      <w:r>
        <w:t xml:space="preserve">Ex: </w:t>
      </w:r>
      <w:proofErr w:type="spellStart"/>
      <w:r>
        <w:t>Collections.sort</w:t>
      </w:r>
      <w:proofErr w:type="spellEnd"/>
      <w:r>
        <w:t xml:space="preserve">(animals); </w:t>
      </w:r>
    </w:p>
    <w:p w14:paraId="6794BA0C" w14:textId="1D034CD6" w:rsidR="00253B09" w:rsidRDefault="00253B09" w:rsidP="00253B09">
      <w:pPr>
        <w:pStyle w:val="ListParagraph"/>
        <w:numPr>
          <w:ilvl w:val="1"/>
          <w:numId w:val="1"/>
        </w:numPr>
      </w:pPr>
      <w:r>
        <w:t>Other methods:</w:t>
      </w:r>
    </w:p>
    <w:p w14:paraId="22A77573" w14:textId="54D0945D" w:rsidR="00253B09" w:rsidRDefault="00253B09" w:rsidP="00253B09">
      <w:pPr>
        <w:pStyle w:val="ListParagraph"/>
        <w:numPr>
          <w:ilvl w:val="2"/>
          <w:numId w:val="1"/>
        </w:numPr>
      </w:pPr>
      <w:proofErr w:type="gramStart"/>
      <w:r>
        <w:t>max(</w:t>
      </w:r>
      <w:proofErr w:type="gramEnd"/>
      <w:r>
        <w:t>Collection c)</w:t>
      </w:r>
    </w:p>
    <w:p w14:paraId="28CEC332" w14:textId="730ED3D4" w:rsidR="00253B09" w:rsidRDefault="00253B09" w:rsidP="00253B09">
      <w:pPr>
        <w:pStyle w:val="ListParagraph"/>
        <w:numPr>
          <w:ilvl w:val="2"/>
          <w:numId w:val="1"/>
        </w:numPr>
      </w:pPr>
      <w:r>
        <w:t>min (Collection c)</w:t>
      </w:r>
    </w:p>
    <w:p w14:paraId="11AF9075" w14:textId="3F8E5426" w:rsidR="00253B09" w:rsidRDefault="00253B09" w:rsidP="00253B09">
      <w:pPr>
        <w:pStyle w:val="ListParagraph"/>
        <w:numPr>
          <w:ilvl w:val="2"/>
          <w:numId w:val="1"/>
        </w:numPr>
      </w:pPr>
      <w:proofErr w:type="gramStart"/>
      <w:r>
        <w:t>reverse(</w:t>
      </w:r>
      <w:proofErr w:type="gramEnd"/>
      <w:r>
        <w:t>List list)</w:t>
      </w:r>
    </w:p>
    <w:p w14:paraId="0848E9D7" w14:textId="64C21856" w:rsidR="00253B09" w:rsidRDefault="00253B09" w:rsidP="00253B09">
      <w:pPr>
        <w:pStyle w:val="ListParagraph"/>
        <w:numPr>
          <w:ilvl w:val="2"/>
          <w:numId w:val="1"/>
        </w:numPr>
      </w:pPr>
      <w:proofErr w:type="gramStart"/>
      <w:r>
        <w:t>shuffle(</w:t>
      </w:r>
      <w:proofErr w:type="gramEnd"/>
      <w:r>
        <w:t>List list)</w:t>
      </w:r>
    </w:p>
    <w:p w14:paraId="379B0FC9" w14:textId="3C7558E3" w:rsidR="00C3097E" w:rsidRDefault="00C3097E" w:rsidP="00C3097E">
      <w:pPr>
        <w:pStyle w:val="ListParagraph"/>
        <w:numPr>
          <w:ilvl w:val="0"/>
          <w:numId w:val="1"/>
        </w:numPr>
      </w:pPr>
      <w:r>
        <w:t xml:space="preserve">Collections – a framework that has a set of classes and interfaces that implement commonly reusable collection data structure </w:t>
      </w:r>
    </w:p>
    <w:p w14:paraId="7CDFDD32" w14:textId="3C07CF7B" w:rsidR="00C3097E" w:rsidRDefault="00C3097E" w:rsidP="00C3097E">
      <w:pPr>
        <w:pStyle w:val="ListParagraph"/>
        <w:numPr>
          <w:ilvl w:val="1"/>
          <w:numId w:val="1"/>
        </w:numPr>
      </w:pPr>
      <w:r>
        <w:t xml:space="preserve">Store and manipulate a group of objects </w:t>
      </w:r>
    </w:p>
    <w:p w14:paraId="2FCF767E" w14:textId="55605881" w:rsidR="00253B09" w:rsidRDefault="00253B09" w:rsidP="00253B09">
      <w:pPr>
        <w:pStyle w:val="ListParagraph"/>
        <w:numPr>
          <w:ilvl w:val="0"/>
          <w:numId w:val="1"/>
        </w:numPr>
      </w:pPr>
      <w:r>
        <w:t xml:space="preserve">Iterator – an object that enables to cycle through a collection, obtain or remove elements </w:t>
      </w:r>
    </w:p>
    <w:p w14:paraId="6C3021FB" w14:textId="36F02EDA" w:rsidR="00253B09" w:rsidRDefault="00253B09" w:rsidP="00253B09">
      <w:pPr>
        <w:pStyle w:val="ListParagraph"/>
        <w:numPr>
          <w:ilvl w:val="1"/>
          <w:numId w:val="1"/>
        </w:numPr>
      </w:pPr>
      <w:r>
        <w:t xml:space="preserve">Before you can access a collection through an iterator, you must obtain one. Each of the collection classes provides an </w:t>
      </w:r>
      <w:proofErr w:type="gramStart"/>
      <w:r>
        <w:t>iterator(</w:t>
      </w:r>
      <w:proofErr w:type="gramEnd"/>
      <w:r>
        <w:t xml:space="preserve">) method that returns an iterator to the start of the </w:t>
      </w:r>
      <w:r>
        <w:lastRenderedPageBreak/>
        <w:t xml:space="preserve">collection. By using this iterator object, you can access each element in the collection, one element at a time </w:t>
      </w:r>
    </w:p>
    <w:p w14:paraId="374233D8" w14:textId="3ED2B290" w:rsidR="00253B09" w:rsidRDefault="00253B09" w:rsidP="00253B09">
      <w:pPr>
        <w:pStyle w:val="ListParagraph"/>
        <w:numPr>
          <w:ilvl w:val="1"/>
          <w:numId w:val="1"/>
        </w:numPr>
      </w:pPr>
      <w:r>
        <w:t xml:space="preserve">Methods: </w:t>
      </w:r>
    </w:p>
    <w:p w14:paraId="341909EB" w14:textId="2E595F12" w:rsidR="00253B09" w:rsidRDefault="00253B09" w:rsidP="00253B09">
      <w:pPr>
        <w:pStyle w:val="ListParagraph"/>
        <w:numPr>
          <w:ilvl w:val="2"/>
          <w:numId w:val="1"/>
        </w:numPr>
      </w:pPr>
      <w:proofErr w:type="spellStart"/>
      <w:proofErr w:type="gramStart"/>
      <w:r>
        <w:t>hasNext</w:t>
      </w:r>
      <w:proofErr w:type="spellEnd"/>
      <w:r>
        <w:t>(</w:t>
      </w:r>
      <w:proofErr w:type="gramEnd"/>
      <w:r>
        <w:t>) – returns true if there is at least one more element; otherwise, returns false</w:t>
      </w:r>
    </w:p>
    <w:p w14:paraId="35A10C89" w14:textId="168912F9" w:rsidR="00253B09" w:rsidRDefault="00253B09" w:rsidP="00253B09">
      <w:pPr>
        <w:pStyle w:val="ListParagraph"/>
        <w:numPr>
          <w:ilvl w:val="2"/>
          <w:numId w:val="1"/>
        </w:numPr>
      </w:pPr>
      <w:proofErr w:type="gramStart"/>
      <w:r>
        <w:t>next(</w:t>
      </w:r>
      <w:proofErr w:type="gramEnd"/>
      <w:r>
        <w:t xml:space="preserve">) – returns the next object and advances the iterator </w:t>
      </w:r>
    </w:p>
    <w:p w14:paraId="2AE8FB4B" w14:textId="77777777" w:rsidR="005E397B" w:rsidRDefault="00253B09" w:rsidP="00253B09">
      <w:pPr>
        <w:pStyle w:val="ListParagraph"/>
        <w:numPr>
          <w:ilvl w:val="2"/>
          <w:numId w:val="1"/>
        </w:numPr>
      </w:pPr>
      <w:proofErr w:type="gramStart"/>
      <w:r>
        <w:t>remove(</w:t>
      </w:r>
      <w:proofErr w:type="gramEnd"/>
      <w:r>
        <w:t>) – removes the last object that was returned by next from the collection</w:t>
      </w:r>
    </w:p>
    <w:p w14:paraId="23A98AA3" w14:textId="5BA9E244" w:rsidR="00253B09" w:rsidRDefault="005E397B" w:rsidP="005E397B">
      <w:pPr>
        <w:pStyle w:val="ListParagraph"/>
        <w:numPr>
          <w:ilvl w:val="1"/>
          <w:numId w:val="1"/>
        </w:numPr>
      </w:pPr>
      <w:r>
        <w:rPr>
          <w:noProof/>
        </w:rPr>
        <w:drawing>
          <wp:inline distT="0" distB="0" distL="0" distR="0" wp14:anchorId="1F5A39E6" wp14:editId="6B6462F8">
            <wp:extent cx="2777419" cy="373856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82186" cy="3744979"/>
                    </a:xfrm>
                    <a:prstGeom prst="rect">
                      <a:avLst/>
                    </a:prstGeom>
                  </pic:spPr>
                </pic:pic>
              </a:graphicData>
            </a:graphic>
          </wp:inline>
        </w:drawing>
      </w:r>
      <w:r w:rsidR="00253B09">
        <w:t xml:space="preserve"> </w:t>
      </w:r>
    </w:p>
    <w:p w14:paraId="51D8E406" w14:textId="07004140" w:rsidR="00D61CAE" w:rsidRDefault="00157021" w:rsidP="00D61CAE">
      <w:pPr>
        <w:pStyle w:val="ListParagraph"/>
        <w:numPr>
          <w:ilvl w:val="0"/>
          <w:numId w:val="1"/>
        </w:numPr>
      </w:pPr>
      <w:r>
        <w:t xml:space="preserve">Debugger </w:t>
      </w:r>
    </w:p>
    <w:p w14:paraId="0952F6C9" w14:textId="68BDE2B1" w:rsidR="00157021" w:rsidRDefault="00157021" w:rsidP="00157021">
      <w:pPr>
        <w:pStyle w:val="ListParagraph"/>
        <w:numPr>
          <w:ilvl w:val="1"/>
          <w:numId w:val="1"/>
        </w:numPr>
      </w:pPr>
      <w:r>
        <w:t>Evaluate expression – to evaluate an expression in the IntelliJ debugger:</w:t>
      </w:r>
    </w:p>
    <w:p w14:paraId="57AE80A8" w14:textId="7ECF44F8" w:rsidR="00157021" w:rsidRDefault="00157021" w:rsidP="00157021">
      <w:pPr>
        <w:pStyle w:val="ListParagraph"/>
        <w:numPr>
          <w:ilvl w:val="2"/>
          <w:numId w:val="1"/>
        </w:numPr>
      </w:pPr>
      <w:r>
        <w:t>1. Start the application in debugger</w:t>
      </w:r>
    </w:p>
    <w:p w14:paraId="7095CA96" w14:textId="2D863AC1" w:rsidR="00157021" w:rsidRDefault="00157021" w:rsidP="00157021">
      <w:pPr>
        <w:pStyle w:val="ListParagraph"/>
        <w:numPr>
          <w:ilvl w:val="2"/>
          <w:numId w:val="1"/>
        </w:numPr>
      </w:pPr>
      <w:r>
        <w:t>2. Navigate to Run -&gt; Evaluate expression</w:t>
      </w:r>
    </w:p>
    <w:p w14:paraId="1188C765" w14:textId="47B356E3" w:rsidR="00157021" w:rsidRDefault="00157021" w:rsidP="00157021">
      <w:pPr>
        <w:pStyle w:val="ListParagraph"/>
        <w:numPr>
          <w:ilvl w:val="2"/>
          <w:numId w:val="1"/>
        </w:numPr>
      </w:pPr>
      <w:r>
        <w:t>3. Enter expression</w:t>
      </w:r>
    </w:p>
    <w:p w14:paraId="461923B9" w14:textId="74880DF4" w:rsidR="00157021" w:rsidRDefault="00157021" w:rsidP="00157021">
      <w:pPr>
        <w:pStyle w:val="ListParagraph"/>
        <w:numPr>
          <w:ilvl w:val="1"/>
          <w:numId w:val="1"/>
        </w:numPr>
      </w:pPr>
      <w:r>
        <w:t xml:space="preserve">IntelliJ debugger – allow for stopping the execution of a program at certain points, inspect variables, and step into functions/methods to </w:t>
      </w:r>
      <w:r w:rsidR="003A6E9B">
        <w:t xml:space="preserve">see what the program is doing </w:t>
      </w:r>
      <w:r>
        <w:t xml:space="preserve"> </w:t>
      </w:r>
    </w:p>
    <w:p w14:paraId="1DD47A5B" w14:textId="565C81BA" w:rsidR="00157021" w:rsidRDefault="00157021" w:rsidP="00157021">
      <w:pPr>
        <w:pStyle w:val="ListParagraph"/>
        <w:numPr>
          <w:ilvl w:val="1"/>
          <w:numId w:val="1"/>
        </w:numPr>
      </w:pPr>
      <w:r>
        <w:t xml:space="preserve">Breakpoint – allows for stopping the program execution at certain points </w:t>
      </w:r>
    </w:p>
    <w:p w14:paraId="35E9B1AF" w14:textId="6B832DB4" w:rsidR="00157021" w:rsidRDefault="00157021" w:rsidP="00157021">
      <w:pPr>
        <w:pStyle w:val="ListParagraph"/>
        <w:numPr>
          <w:ilvl w:val="2"/>
          <w:numId w:val="1"/>
        </w:numPr>
      </w:pPr>
      <w:r>
        <w:t xml:space="preserve">Can be set by hovering the mouse over the editor’s gutter area and clicking on it. The breakpoint will be identified by red circle symbols. To remove the break point you will just click on the red circle symbol </w:t>
      </w:r>
    </w:p>
    <w:p w14:paraId="227D4123" w14:textId="3B84C0BA" w:rsidR="00157021" w:rsidRDefault="00157021" w:rsidP="00157021">
      <w:pPr>
        <w:pStyle w:val="ListParagraph"/>
        <w:numPr>
          <w:ilvl w:val="1"/>
          <w:numId w:val="1"/>
        </w:numPr>
      </w:pPr>
      <w:r>
        <w:t xml:space="preserve">Step into action </w:t>
      </w:r>
    </w:p>
    <w:p w14:paraId="6EE28133" w14:textId="103D756F" w:rsidR="00157021" w:rsidRDefault="00157021" w:rsidP="00157021">
      <w:pPr>
        <w:pStyle w:val="ListParagraph"/>
        <w:numPr>
          <w:ilvl w:val="2"/>
          <w:numId w:val="1"/>
        </w:numPr>
      </w:pPr>
      <w:r>
        <w:t xml:space="preserve">While in debugger mode, if you have a breakpoint placed in front of a method, the application will stop when it gets to the breakpoint before the method. At that time, you can select the step into lab that is part of the debugger to step through each </w:t>
      </w:r>
      <w:r>
        <w:lastRenderedPageBreak/>
        <w:t xml:space="preserve">line of the method and you will continue stepping through each line of code for the rest of the program </w:t>
      </w:r>
    </w:p>
    <w:p w14:paraId="20CECCB0" w14:textId="50036902" w:rsidR="00AA2245" w:rsidRDefault="00AA2245" w:rsidP="00AA2245">
      <w:pPr>
        <w:pStyle w:val="ListParagraph"/>
        <w:numPr>
          <w:ilvl w:val="1"/>
          <w:numId w:val="1"/>
        </w:numPr>
      </w:pPr>
      <w:r>
        <w:t>Step out action</w:t>
      </w:r>
    </w:p>
    <w:p w14:paraId="2DE05A7A" w14:textId="1BE5C9ED" w:rsidR="00AA2245" w:rsidRDefault="00AA2245" w:rsidP="00AA2245">
      <w:pPr>
        <w:pStyle w:val="ListParagraph"/>
        <w:numPr>
          <w:ilvl w:val="2"/>
          <w:numId w:val="1"/>
        </w:numPr>
      </w:pPr>
      <w:r>
        <w:t>The same as the step into action. The key is that if you place the breakpoint in front of the method you are wanting to debug, the application will stop</w:t>
      </w:r>
    </w:p>
    <w:p w14:paraId="244EAAB3" w14:textId="2873900F" w:rsidR="00AA2245" w:rsidRDefault="00AA2245" w:rsidP="00AA2245">
      <w:pPr>
        <w:pStyle w:val="ListParagraph"/>
        <w:numPr>
          <w:ilvl w:val="1"/>
          <w:numId w:val="1"/>
        </w:numPr>
      </w:pPr>
      <w:r>
        <w:t>Step over action</w:t>
      </w:r>
    </w:p>
    <w:p w14:paraId="746A5A3A" w14:textId="404ACA3E" w:rsidR="00AA2245" w:rsidRDefault="00AA2245" w:rsidP="00AA2245">
      <w:pPr>
        <w:pStyle w:val="ListParagraph"/>
        <w:numPr>
          <w:ilvl w:val="2"/>
          <w:numId w:val="1"/>
        </w:numPr>
      </w:pPr>
      <w:r>
        <w:t>Does not enter into a function, instead, it will jump to the next line of code</w:t>
      </w:r>
    </w:p>
    <w:p w14:paraId="4759F587" w14:textId="406984B2" w:rsidR="00AA2245" w:rsidRDefault="00AA2245" w:rsidP="00AA2245">
      <w:pPr>
        <w:pStyle w:val="ListParagraph"/>
        <w:numPr>
          <w:ilvl w:val="1"/>
          <w:numId w:val="1"/>
        </w:numPr>
      </w:pPr>
      <w:r>
        <w:t>Resume program action</w:t>
      </w:r>
    </w:p>
    <w:p w14:paraId="466C363C" w14:textId="37AA40E3" w:rsidR="00AA2245" w:rsidRDefault="00AA2245" w:rsidP="00AA2245">
      <w:pPr>
        <w:pStyle w:val="ListParagraph"/>
        <w:numPr>
          <w:ilvl w:val="2"/>
          <w:numId w:val="1"/>
        </w:numPr>
      </w:pPr>
      <w:r>
        <w:t xml:space="preserve">Will continue the execution of a program by ignoring all the breakpoints </w:t>
      </w:r>
    </w:p>
    <w:p w14:paraId="198807FA" w14:textId="52D24180" w:rsidR="00AA2245" w:rsidRDefault="00AA2245" w:rsidP="00AA2245">
      <w:pPr>
        <w:pStyle w:val="ListParagraph"/>
        <w:numPr>
          <w:ilvl w:val="1"/>
          <w:numId w:val="1"/>
        </w:numPr>
      </w:pPr>
      <w:r>
        <w:t>Smart step into action</w:t>
      </w:r>
    </w:p>
    <w:p w14:paraId="6727A15E" w14:textId="75FBC4FD" w:rsidR="00AA2245" w:rsidRDefault="00AA2245" w:rsidP="00AA2245">
      <w:pPr>
        <w:pStyle w:val="ListParagraph"/>
        <w:numPr>
          <w:ilvl w:val="2"/>
          <w:numId w:val="1"/>
        </w:numPr>
      </w:pPr>
      <w:r>
        <w:t>While debugging, you may sometimes reach a line of code that calls several methods. When debugging these lines of code</w:t>
      </w:r>
      <w:r w:rsidR="00570F85">
        <w:t xml:space="preserve">, the debugger typically allows you to use step into and leads you through all child functions and then back to the parent function. However, what if we only wanted to step into one child function? With Smart step-into, it allows you to choose the function to step into </w:t>
      </w:r>
    </w:p>
    <w:p w14:paraId="58A717FB" w14:textId="1D4FEC06" w:rsidR="008678BA" w:rsidRDefault="008678BA" w:rsidP="008678BA"/>
    <w:p w14:paraId="1E1E74FA" w14:textId="117A69A6" w:rsidR="008678BA" w:rsidRDefault="008678BA" w:rsidP="008678BA"/>
    <w:p w14:paraId="2033BC14" w14:textId="7BC31CA2" w:rsidR="008678BA" w:rsidRDefault="008678BA" w:rsidP="008678BA"/>
    <w:p w14:paraId="072E7D19" w14:textId="1D81E081" w:rsidR="008678BA" w:rsidRDefault="008678BA" w:rsidP="008678BA"/>
    <w:p w14:paraId="1A8E8617" w14:textId="68BACFEF" w:rsidR="008678BA" w:rsidRDefault="008678BA" w:rsidP="008678BA"/>
    <w:p w14:paraId="61C7EAC6" w14:textId="4D869DCC" w:rsidR="008678BA" w:rsidRDefault="008678BA" w:rsidP="008678BA"/>
    <w:p w14:paraId="40607C37" w14:textId="508A3367" w:rsidR="008678BA" w:rsidRDefault="008678BA" w:rsidP="008678BA"/>
    <w:sectPr w:rsidR="008678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59685D"/>
    <w:multiLevelType w:val="hybridMultilevel"/>
    <w:tmpl w:val="BBE03B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B9F60F2"/>
    <w:multiLevelType w:val="hybridMultilevel"/>
    <w:tmpl w:val="D6E6B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M3NzYxMTQ2sTQzMTRV0lEKTi0uzszPAykwqwUAoSdTiSwAAAA="/>
  </w:docVars>
  <w:rsids>
    <w:rsidRoot w:val="002C2A04"/>
    <w:rsid w:val="000013D2"/>
    <w:rsid w:val="000041C4"/>
    <w:rsid w:val="00010433"/>
    <w:rsid w:val="00016FD2"/>
    <w:rsid w:val="00023468"/>
    <w:rsid w:val="000271A3"/>
    <w:rsid w:val="0003098F"/>
    <w:rsid w:val="0003206C"/>
    <w:rsid w:val="00032581"/>
    <w:rsid w:val="0003316C"/>
    <w:rsid w:val="00043ED0"/>
    <w:rsid w:val="00044D90"/>
    <w:rsid w:val="000454E5"/>
    <w:rsid w:val="00046BBF"/>
    <w:rsid w:val="00053285"/>
    <w:rsid w:val="00054A10"/>
    <w:rsid w:val="000579D9"/>
    <w:rsid w:val="00057ACB"/>
    <w:rsid w:val="00065F19"/>
    <w:rsid w:val="0008403A"/>
    <w:rsid w:val="000A4A8F"/>
    <w:rsid w:val="000B2F29"/>
    <w:rsid w:val="000D2804"/>
    <w:rsid w:val="000D429C"/>
    <w:rsid w:val="000E09FA"/>
    <w:rsid w:val="000E105A"/>
    <w:rsid w:val="000E2C29"/>
    <w:rsid w:val="000F74DF"/>
    <w:rsid w:val="00102466"/>
    <w:rsid w:val="00111FD8"/>
    <w:rsid w:val="00115D05"/>
    <w:rsid w:val="00123517"/>
    <w:rsid w:val="00137474"/>
    <w:rsid w:val="00137F21"/>
    <w:rsid w:val="00157021"/>
    <w:rsid w:val="00161001"/>
    <w:rsid w:val="0017543B"/>
    <w:rsid w:val="00176597"/>
    <w:rsid w:val="001853CF"/>
    <w:rsid w:val="00194793"/>
    <w:rsid w:val="001A6977"/>
    <w:rsid w:val="001B19FE"/>
    <w:rsid w:val="001D76B9"/>
    <w:rsid w:val="001D7F2C"/>
    <w:rsid w:val="001E438A"/>
    <w:rsid w:val="001E73EE"/>
    <w:rsid w:val="001F7278"/>
    <w:rsid w:val="00215650"/>
    <w:rsid w:val="00224EC1"/>
    <w:rsid w:val="002252BB"/>
    <w:rsid w:val="00225ADD"/>
    <w:rsid w:val="00237955"/>
    <w:rsid w:val="002429E0"/>
    <w:rsid w:val="0024663E"/>
    <w:rsid w:val="00253B09"/>
    <w:rsid w:val="0025687B"/>
    <w:rsid w:val="00274EDA"/>
    <w:rsid w:val="0027725F"/>
    <w:rsid w:val="002850E3"/>
    <w:rsid w:val="00285475"/>
    <w:rsid w:val="00296506"/>
    <w:rsid w:val="002A6854"/>
    <w:rsid w:val="002C0756"/>
    <w:rsid w:val="002C2A04"/>
    <w:rsid w:val="002C307E"/>
    <w:rsid w:val="002D5692"/>
    <w:rsid w:val="002E3D09"/>
    <w:rsid w:val="002F3BF9"/>
    <w:rsid w:val="00301736"/>
    <w:rsid w:val="0032498A"/>
    <w:rsid w:val="00325485"/>
    <w:rsid w:val="003324F3"/>
    <w:rsid w:val="00343D09"/>
    <w:rsid w:val="00347959"/>
    <w:rsid w:val="0035012D"/>
    <w:rsid w:val="00350E01"/>
    <w:rsid w:val="00355C10"/>
    <w:rsid w:val="00367ADD"/>
    <w:rsid w:val="00370A42"/>
    <w:rsid w:val="00371428"/>
    <w:rsid w:val="0038662B"/>
    <w:rsid w:val="003A6E9B"/>
    <w:rsid w:val="003C5130"/>
    <w:rsid w:val="003C7A99"/>
    <w:rsid w:val="003D00B5"/>
    <w:rsid w:val="003D2ED0"/>
    <w:rsid w:val="003D6861"/>
    <w:rsid w:val="003E430B"/>
    <w:rsid w:val="003F0F02"/>
    <w:rsid w:val="003F423E"/>
    <w:rsid w:val="003F672E"/>
    <w:rsid w:val="0041161A"/>
    <w:rsid w:val="00417B93"/>
    <w:rsid w:val="0042342A"/>
    <w:rsid w:val="0043506E"/>
    <w:rsid w:val="004352CA"/>
    <w:rsid w:val="00443D4A"/>
    <w:rsid w:val="00445D64"/>
    <w:rsid w:val="004617AA"/>
    <w:rsid w:val="00461FEA"/>
    <w:rsid w:val="004632BC"/>
    <w:rsid w:val="004844DC"/>
    <w:rsid w:val="00486E77"/>
    <w:rsid w:val="00492AEF"/>
    <w:rsid w:val="00497168"/>
    <w:rsid w:val="004A289E"/>
    <w:rsid w:val="004A5FC7"/>
    <w:rsid w:val="004B0138"/>
    <w:rsid w:val="004C173B"/>
    <w:rsid w:val="004C64CA"/>
    <w:rsid w:val="004D0030"/>
    <w:rsid w:val="004F2C24"/>
    <w:rsid w:val="00501AD9"/>
    <w:rsid w:val="005031D3"/>
    <w:rsid w:val="005418D6"/>
    <w:rsid w:val="005551AD"/>
    <w:rsid w:val="00555EF6"/>
    <w:rsid w:val="005640B0"/>
    <w:rsid w:val="00570E21"/>
    <w:rsid w:val="00570F85"/>
    <w:rsid w:val="00592C5B"/>
    <w:rsid w:val="0059340F"/>
    <w:rsid w:val="005B32AC"/>
    <w:rsid w:val="005B7549"/>
    <w:rsid w:val="005C7955"/>
    <w:rsid w:val="005E397B"/>
    <w:rsid w:val="005E4403"/>
    <w:rsid w:val="00603478"/>
    <w:rsid w:val="00621949"/>
    <w:rsid w:val="00622CBD"/>
    <w:rsid w:val="006405DC"/>
    <w:rsid w:val="0064260E"/>
    <w:rsid w:val="00655F99"/>
    <w:rsid w:val="00657EA4"/>
    <w:rsid w:val="00667A54"/>
    <w:rsid w:val="006879AA"/>
    <w:rsid w:val="006967C8"/>
    <w:rsid w:val="006B1A29"/>
    <w:rsid w:val="006B23FE"/>
    <w:rsid w:val="006C4E3A"/>
    <w:rsid w:val="006E100C"/>
    <w:rsid w:val="006E405A"/>
    <w:rsid w:val="006F346E"/>
    <w:rsid w:val="00704A05"/>
    <w:rsid w:val="00705EA5"/>
    <w:rsid w:val="00705F7A"/>
    <w:rsid w:val="00720E31"/>
    <w:rsid w:val="00724666"/>
    <w:rsid w:val="0072789C"/>
    <w:rsid w:val="00732C76"/>
    <w:rsid w:val="00733EE4"/>
    <w:rsid w:val="00752AE5"/>
    <w:rsid w:val="007574AA"/>
    <w:rsid w:val="00757BE3"/>
    <w:rsid w:val="00764AA1"/>
    <w:rsid w:val="00764F5D"/>
    <w:rsid w:val="007652FA"/>
    <w:rsid w:val="007659C2"/>
    <w:rsid w:val="00765D79"/>
    <w:rsid w:val="0076632A"/>
    <w:rsid w:val="00766C4D"/>
    <w:rsid w:val="00786526"/>
    <w:rsid w:val="00790745"/>
    <w:rsid w:val="00795C38"/>
    <w:rsid w:val="007A1889"/>
    <w:rsid w:val="007A6583"/>
    <w:rsid w:val="007B34CB"/>
    <w:rsid w:val="007B480E"/>
    <w:rsid w:val="007C03E4"/>
    <w:rsid w:val="007C1DF5"/>
    <w:rsid w:val="007C60D6"/>
    <w:rsid w:val="007C6EF1"/>
    <w:rsid w:val="007D102E"/>
    <w:rsid w:val="007F3977"/>
    <w:rsid w:val="00803480"/>
    <w:rsid w:val="008275FE"/>
    <w:rsid w:val="00840B25"/>
    <w:rsid w:val="0085088A"/>
    <w:rsid w:val="008649CD"/>
    <w:rsid w:val="008678BA"/>
    <w:rsid w:val="00876EFA"/>
    <w:rsid w:val="00883908"/>
    <w:rsid w:val="00894834"/>
    <w:rsid w:val="00897154"/>
    <w:rsid w:val="008C4180"/>
    <w:rsid w:val="008C70E0"/>
    <w:rsid w:val="008D43BF"/>
    <w:rsid w:val="008D7C8D"/>
    <w:rsid w:val="008E3CBF"/>
    <w:rsid w:val="00900D70"/>
    <w:rsid w:val="00900DB3"/>
    <w:rsid w:val="00935E37"/>
    <w:rsid w:val="009374D2"/>
    <w:rsid w:val="00954883"/>
    <w:rsid w:val="00955A18"/>
    <w:rsid w:val="00957BC9"/>
    <w:rsid w:val="00962A10"/>
    <w:rsid w:val="00982035"/>
    <w:rsid w:val="00983026"/>
    <w:rsid w:val="009902E7"/>
    <w:rsid w:val="009947F6"/>
    <w:rsid w:val="00994B6E"/>
    <w:rsid w:val="009A19C6"/>
    <w:rsid w:val="009B43D8"/>
    <w:rsid w:val="009C0E71"/>
    <w:rsid w:val="009D781A"/>
    <w:rsid w:val="009E04CD"/>
    <w:rsid w:val="009E1BB6"/>
    <w:rsid w:val="009E3356"/>
    <w:rsid w:val="009E4D36"/>
    <w:rsid w:val="009F6546"/>
    <w:rsid w:val="00A05280"/>
    <w:rsid w:val="00A15B32"/>
    <w:rsid w:val="00A33E72"/>
    <w:rsid w:val="00A40048"/>
    <w:rsid w:val="00A40DE0"/>
    <w:rsid w:val="00A42683"/>
    <w:rsid w:val="00A44DB7"/>
    <w:rsid w:val="00A5680C"/>
    <w:rsid w:val="00A667FA"/>
    <w:rsid w:val="00A7330D"/>
    <w:rsid w:val="00A75408"/>
    <w:rsid w:val="00A818E6"/>
    <w:rsid w:val="00A839ED"/>
    <w:rsid w:val="00A93B98"/>
    <w:rsid w:val="00AA2245"/>
    <w:rsid w:val="00AA3AD8"/>
    <w:rsid w:val="00AA4D53"/>
    <w:rsid w:val="00AB1183"/>
    <w:rsid w:val="00AB6057"/>
    <w:rsid w:val="00AC1860"/>
    <w:rsid w:val="00AC1B7E"/>
    <w:rsid w:val="00AC1EA7"/>
    <w:rsid w:val="00AC2DB9"/>
    <w:rsid w:val="00AC33FC"/>
    <w:rsid w:val="00AD3ECC"/>
    <w:rsid w:val="00AE707F"/>
    <w:rsid w:val="00AE7112"/>
    <w:rsid w:val="00AF0988"/>
    <w:rsid w:val="00AF47F8"/>
    <w:rsid w:val="00AF7EE8"/>
    <w:rsid w:val="00B051A9"/>
    <w:rsid w:val="00B173A4"/>
    <w:rsid w:val="00B46183"/>
    <w:rsid w:val="00B47E55"/>
    <w:rsid w:val="00B650E2"/>
    <w:rsid w:val="00B76C2A"/>
    <w:rsid w:val="00B87700"/>
    <w:rsid w:val="00B96FAD"/>
    <w:rsid w:val="00B97748"/>
    <w:rsid w:val="00BD0A59"/>
    <w:rsid w:val="00BF65B0"/>
    <w:rsid w:val="00C2115A"/>
    <w:rsid w:val="00C3097E"/>
    <w:rsid w:val="00C343DB"/>
    <w:rsid w:val="00C34C5E"/>
    <w:rsid w:val="00C37D95"/>
    <w:rsid w:val="00C4687A"/>
    <w:rsid w:val="00C51488"/>
    <w:rsid w:val="00C80E55"/>
    <w:rsid w:val="00C87F8D"/>
    <w:rsid w:val="00C90CE3"/>
    <w:rsid w:val="00C919FA"/>
    <w:rsid w:val="00CB06AE"/>
    <w:rsid w:val="00CB092C"/>
    <w:rsid w:val="00CB4CDD"/>
    <w:rsid w:val="00CC1829"/>
    <w:rsid w:val="00CC3D3A"/>
    <w:rsid w:val="00CD788C"/>
    <w:rsid w:val="00D0632C"/>
    <w:rsid w:val="00D07D58"/>
    <w:rsid w:val="00D2500B"/>
    <w:rsid w:val="00D27D0E"/>
    <w:rsid w:val="00D35350"/>
    <w:rsid w:val="00D466EE"/>
    <w:rsid w:val="00D51F0B"/>
    <w:rsid w:val="00D54447"/>
    <w:rsid w:val="00D54ECE"/>
    <w:rsid w:val="00D61CAE"/>
    <w:rsid w:val="00D70342"/>
    <w:rsid w:val="00D74881"/>
    <w:rsid w:val="00D80DBC"/>
    <w:rsid w:val="00D80E40"/>
    <w:rsid w:val="00D812E7"/>
    <w:rsid w:val="00DA11DC"/>
    <w:rsid w:val="00DB30CA"/>
    <w:rsid w:val="00DB670A"/>
    <w:rsid w:val="00DC6B7D"/>
    <w:rsid w:val="00DD513F"/>
    <w:rsid w:val="00DD550A"/>
    <w:rsid w:val="00DF70DB"/>
    <w:rsid w:val="00E14443"/>
    <w:rsid w:val="00E15E0E"/>
    <w:rsid w:val="00E24420"/>
    <w:rsid w:val="00E35D21"/>
    <w:rsid w:val="00E360B0"/>
    <w:rsid w:val="00E504AF"/>
    <w:rsid w:val="00E61250"/>
    <w:rsid w:val="00E74140"/>
    <w:rsid w:val="00E81319"/>
    <w:rsid w:val="00ED61CA"/>
    <w:rsid w:val="00ED6BDD"/>
    <w:rsid w:val="00EE63EC"/>
    <w:rsid w:val="00EF0772"/>
    <w:rsid w:val="00EF2DE1"/>
    <w:rsid w:val="00F13448"/>
    <w:rsid w:val="00F14BC3"/>
    <w:rsid w:val="00F50EA6"/>
    <w:rsid w:val="00F56E07"/>
    <w:rsid w:val="00F663C5"/>
    <w:rsid w:val="00F7058E"/>
    <w:rsid w:val="00F86B66"/>
    <w:rsid w:val="00F86C80"/>
    <w:rsid w:val="00F9434B"/>
    <w:rsid w:val="00F9637F"/>
    <w:rsid w:val="00FA2398"/>
    <w:rsid w:val="00FA661E"/>
    <w:rsid w:val="00FB22D2"/>
    <w:rsid w:val="00FB3C49"/>
    <w:rsid w:val="00FD5D4B"/>
    <w:rsid w:val="00FD74B9"/>
    <w:rsid w:val="00FD7D81"/>
    <w:rsid w:val="00FF6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DFC8B"/>
  <w15:docId w15:val="{2D383B14-9492-4A00-88E5-CA3D2FDCF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74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0</TotalTime>
  <Pages>13</Pages>
  <Words>2096</Words>
  <Characters>1194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 Huynh</dc:creator>
  <cp:keywords/>
  <dc:description/>
  <cp:lastModifiedBy>Quan Huynh</cp:lastModifiedBy>
  <cp:revision>27</cp:revision>
  <dcterms:created xsi:type="dcterms:W3CDTF">2022-01-16T02:23:00Z</dcterms:created>
  <dcterms:modified xsi:type="dcterms:W3CDTF">2022-02-03T06:33:00Z</dcterms:modified>
</cp:coreProperties>
</file>